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C99D6" w14:textId="157C4BF6" w:rsidR="00C00839" w:rsidRDefault="002A74AC" w:rsidP="00C00839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C7AC713" wp14:editId="546C7BAB">
            <wp:extent cx="3416935" cy="1460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xonWalter_Logo_RGB_LightGrey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211" cy="147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A116" w14:textId="77777777" w:rsidR="002D7412" w:rsidRDefault="002D7412" w:rsidP="006F2D4E">
      <w:pPr>
        <w:rPr>
          <w:b/>
          <w:sz w:val="28"/>
          <w:szCs w:val="32"/>
        </w:rPr>
      </w:pPr>
    </w:p>
    <w:p w14:paraId="74E0A381" w14:textId="77777777" w:rsidR="002D7412" w:rsidRPr="00663511" w:rsidRDefault="002D7412" w:rsidP="00C00839">
      <w:pPr>
        <w:jc w:val="center"/>
        <w:rPr>
          <w:rFonts w:asciiTheme="majorHAnsi" w:hAnsiTheme="majorHAnsi" w:cstheme="majorHAnsi"/>
          <w:b/>
          <w:sz w:val="22"/>
          <w:szCs w:val="22"/>
        </w:rPr>
      </w:pPr>
    </w:p>
    <w:p w14:paraId="68ED75E2" w14:textId="77777777" w:rsidR="00C00839" w:rsidRPr="002A74AC" w:rsidRDefault="00C00839" w:rsidP="00663511">
      <w:pPr>
        <w:pStyle w:val="Heading1"/>
        <w:jc w:val="center"/>
        <w:rPr>
          <w:color w:val="auto"/>
        </w:rPr>
      </w:pPr>
      <w:r w:rsidRPr="002A74AC">
        <w:rPr>
          <w:color w:val="auto"/>
        </w:rPr>
        <w:t>PERSONAL DATA FORM</w:t>
      </w:r>
    </w:p>
    <w:p w14:paraId="78D06033" w14:textId="77777777" w:rsidR="00C00839" w:rsidRPr="00663511" w:rsidRDefault="00C00839" w:rsidP="00C00839">
      <w:pPr>
        <w:rPr>
          <w:rFonts w:asciiTheme="majorHAnsi" w:hAnsiTheme="majorHAnsi" w:cstheme="majorHAnsi"/>
          <w:sz w:val="22"/>
          <w:szCs w:val="22"/>
        </w:rPr>
      </w:pPr>
    </w:p>
    <w:p w14:paraId="6D078374" w14:textId="77777777" w:rsidR="00C00839" w:rsidRPr="00663511" w:rsidRDefault="00C00839" w:rsidP="00663511">
      <w:pPr>
        <w:jc w:val="center"/>
        <w:rPr>
          <w:rFonts w:asciiTheme="majorHAnsi" w:hAnsiTheme="majorHAnsi" w:cstheme="majorHAnsi"/>
          <w:sz w:val="28"/>
          <w:szCs w:val="22"/>
        </w:rPr>
      </w:pPr>
      <w:r w:rsidRPr="00663511">
        <w:rPr>
          <w:rFonts w:asciiTheme="majorHAnsi" w:hAnsiTheme="majorHAnsi" w:cstheme="majorHAnsi"/>
          <w:sz w:val="28"/>
          <w:szCs w:val="22"/>
        </w:rPr>
        <w:t>As part of our ongoing commitment to equal opportunities, Dixon Walter monitors the composition of all applicants.  The information will be used solely for that purpose.</w:t>
      </w:r>
    </w:p>
    <w:p w14:paraId="544AEDF4" w14:textId="77777777" w:rsidR="00C00839" w:rsidRPr="00663511" w:rsidRDefault="00C00839" w:rsidP="00C00839">
      <w:pPr>
        <w:rPr>
          <w:rFonts w:asciiTheme="majorHAnsi" w:hAnsiTheme="majorHAnsi" w:cstheme="majorHAnsi"/>
          <w:szCs w:val="22"/>
        </w:rPr>
      </w:pPr>
    </w:p>
    <w:tbl>
      <w:tblPr>
        <w:tblW w:w="10490" w:type="dxa"/>
        <w:tblInd w:w="-775" w:type="dxa"/>
        <w:tblLayout w:type="fixed"/>
        <w:tblLook w:val="0000" w:firstRow="0" w:lastRow="0" w:firstColumn="0" w:lastColumn="0" w:noHBand="0" w:noVBand="0"/>
      </w:tblPr>
      <w:tblGrid>
        <w:gridCol w:w="5005"/>
        <w:gridCol w:w="5485"/>
      </w:tblGrid>
      <w:tr w:rsidR="00C00839" w:rsidRPr="00663511" w14:paraId="25A44B76" w14:textId="77777777" w:rsidTr="002A74AC">
        <w:trPr>
          <w:cantSplit/>
        </w:trPr>
        <w:tc>
          <w:tcPr>
            <w:tcW w:w="10490" w:type="dxa"/>
            <w:gridSpan w:val="2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shd w:val="clear" w:color="auto" w:fill="CFD3D7"/>
          </w:tcPr>
          <w:p w14:paraId="59978A5F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szCs w:val="22"/>
              </w:rPr>
            </w:pPr>
            <w:r w:rsidRPr="006F2D4E">
              <w:rPr>
                <w:rFonts w:asciiTheme="majorHAnsi" w:hAnsiTheme="majorHAnsi" w:cstheme="majorHAnsi"/>
                <w:szCs w:val="22"/>
              </w:rPr>
              <w:t>PERSONAL DETAILS</w:t>
            </w:r>
          </w:p>
        </w:tc>
      </w:tr>
      <w:tr w:rsidR="00C00839" w:rsidRPr="00663511" w14:paraId="46A8B7A8" w14:textId="77777777" w:rsidTr="00C00839">
        <w:trPr>
          <w:cantSplit/>
        </w:trPr>
        <w:tc>
          <w:tcPr>
            <w:tcW w:w="1049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AEFA564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b/>
                <w:szCs w:val="22"/>
              </w:rPr>
            </w:pPr>
            <w:r w:rsidRPr="00663511">
              <w:rPr>
                <w:rFonts w:asciiTheme="majorHAnsi" w:hAnsiTheme="majorHAnsi" w:cstheme="majorHAnsi"/>
                <w:b/>
                <w:szCs w:val="22"/>
              </w:rPr>
              <w:t>Please note that names must be precisely as shown on official document e.g. passport</w:t>
            </w:r>
          </w:p>
        </w:tc>
      </w:tr>
      <w:tr w:rsidR="00C00839" w:rsidRPr="00663511" w14:paraId="14CEDD78" w14:textId="77777777" w:rsidTr="00402EBD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19A8910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Title:  </w:t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0890D45" w14:textId="41FA88C4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Date of Birth:  </w:t>
            </w:r>
          </w:p>
        </w:tc>
      </w:tr>
      <w:tr w:rsidR="00C00839" w:rsidRPr="00663511" w14:paraId="6BB10B78" w14:textId="77777777" w:rsidTr="00402EBD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F13106B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First Name:  </w:t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585BF208" w14:textId="77777777" w:rsidR="00402EBD" w:rsidRDefault="00C00839" w:rsidP="00DF7733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Gender: </w:t>
            </w:r>
          </w:p>
          <w:p w14:paraId="7B68EF02" w14:textId="62A4FC7C" w:rsidR="00FB5315" w:rsidRDefault="00C00839" w:rsidP="00DF7733">
            <w:pPr>
              <w:tabs>
                <w:tab w:val="right" w:pos="3328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 w:rsidRPr="00663511">
              <w:rPr>
                <w:rFonts w:asciiTheme="majorHAnsi" w:hAnsiTheme="majorHAnsi" w:cstheme="majorHAnsi"/>
                <w:b/>
                <w:szCs w:val="22"/>
              </w:rPr>
              <w:t xml:space="preserve">Female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923635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  <w:b/>
                    <w:szCs w:val="22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r w:rsidR="00775387">
              <w:rPr>
                <w:rFonts w:asciiTheme="majorHAnsi" w:hAnsiTheme="majorHAnsi" w:cstheme="majorHAnsi"/>
                <w:b/>
                <w:szCs w:val="22"/>
              </w:rPr>
              <w:t xml:space="preserve">  </w:t>
            </w:r>
            <w:r w:rsidRPr="00663511">
              <w:rPr>
                <w:rFonts w:asciiTheme="majorHAnsi" w:hAnsiTheme="majorHAnsi" w:cstheme="majorHAnsi"/>
                <w:b/>
                <w:szCs w:val="22"/>
              </w:rPr>
              <w:t xml:space="preserve">Male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249954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  <w:b/>
                    <w:szCs w:val="22"/>
                  </w:rPr>
                  <w:t>☐</w:t>
                </w:r>
              </w:sdtContent>
            </w:sdt>
            <w:r w:rsidR="00402EBD">
              <w:rPr>
                <w:rFonts w:asciiTheme="majorHAnsi" w:hAnsiTheme="majorHAnsi" w:cstheme="majorHAnsi"/>
                <w:b/>
                <w:szCs w:val="22"/>
              </w:rPr>
              <w:tab/>
              <w:t xml:space="preserve"> </w:t>
            </w:r>
            <w:r w:rsidR="00775387">
              <w:rPr>
                <w:rFonts w:asciiTheme="majorHAnsi" w:hAnsiTheme="majorHAnsi" w:cstheme="majorHAnsi"/>
                <w:b/>
                <w:szCs w:val="22"/>
              </w:rPr>
              <w:t xml:space="preserve">  </w:t>
            </w:r>
            <w:r w:rsidR="00402EBD">
              <w:rPr>
                <w:rFonts w:asciiTheme="majorHAnsi" w:hAnsiTheme="majorHAnsi" w:cstheme="majorHAnsi"/>
                <w:b/>
                <w:szCs w:val="22"/>
              </w:rPr>
              <w:t>Transsexual</w:t>
            </w:r>
            <w:r w:rsidR="00FB5315"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880320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315">
                  <w:rPr>
                    <w:rFonts w:ascii="MS Gothic" w:eastAsia="MS Gothic" w:hAnsi="MS Gothic" w:cstheme="majorHAnsi" w:hint="eastAsia"/>
                    <w:b/>
                    <w:szCs w:val="22"/>
                  </w:rPr>
                  <w:t>☐</w:t>
                </w:r>
              </w:sdtContent>
            </w:sdt>
            <w:r w:rsidR="00FB5315">
              <w:rPr>
                <w:rFonts w:asciiTheme="majorHAnsi" w:hAnsiTheme="majorHAnsi" w:cstheme="majorHAnsi"/>
                <w:b/>
                <w:szCs w:val="22"/>
              </w:rPr>
              <w:t xml:space="preserve">  </w:t>
            </w:r>
            <w:r w:rsidR="00775387"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r w:rsidR="00FB5315">
              <w:rPr>
                <w:rFonts w:asciiTheme="majorHAnsi" w:hAnsiTheme="majorHAnsi" w:cstheme="majorHAnsi"/>
                <w:b/>
                <w:szCs w:val="22"/>
              </w:rPr>
              <w:t xml:space="preserve">Transgender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1046721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387">
                  <w:rPr>
                    <w:rFonts w:ascii="MS Gothic" w:eastAsia="MS Gothic" w:hAnsi="MS Gothic" w:cstheme="majorHAnsi" w:hint="eastAsia"/>
                    <w:b/>
                    <w:szCs w:val="22"/>
                  </w:rPr>
                  <w:t>☐</w:t>
                </w:r>
              </w:sdtContent>
            </w:sdt>
          </w:p>
          <w:p w14:paraId="7969D22D" w14:textId="6990BABB" w:rsidR="00FB5315" w:rsidRPr="00FB5315" w:rsidRDefault="00FB5315" w:rsidP="00DF7733">
            <w:pPr>
              <w:tabs>
                <w:tab w:val="left" w:pos="3870"/>
              </w:tabs>
              <w:spacing w:before="60" w:after="60" w:line="360" w:lineRule="auto"/>
              <w:rPr>
                <w:rFonts w:asciiTheme="majorHAnsi" w:hAnsiTheme="majorHAnsi" w:cstheme="majorHAnsi"/>
                <w:b/>
                <w:szCs w:val="22"/>
              </w:rPr>
            </w:pPr>
            <w:r>
              <w:rPr>
                <w:rFonts w:asciiTheme="majorHAnsi" w:hAnsiTheme="majorHAnsi" w:cstheme="majorHAnsi"/>
                <w:b/>
                <w:szCs w:val="22"/>
              </w:rPr>
              <w:t xml:space="preserve">Intersex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143497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r w:rsidR="00775387">
              <w:rPr>
                <w:rFonts w:asciiTheme="majorHAnsi" w:hAnsiTheme="majorHAnsi" w:cstheme="majorHAnsi"/>
                <w:b/>
                <w:szCs w:val="22"/>
              </w:rPr>
              <w:t xml:space="preserve">  </w:t>
            </w:r>
            <w:r>
              <w:rPr>
                <w:rFonts w:asciiTheme="majorHAnsi" w:hAnsiTheme="majorHAnsi" w:cstheme="majorHAnsi"/>
                <w:b/>
                <w:szCs w:val="22"/>
              </w:rPr>
              <w:t>Genderqueer</w:t>
            </w:r>
            <w:r w:rsidR="00402EBD">
              <w:rPr>
                <w:rFonts w:asciiTheme="majorHAnsi" w:hAnsiTheme="majorHAnsi" w:cstheme="majorHAnsi"/>
                <w:b/>
                <w:szCs w:val="22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121172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EBD">
                  <w:rPr>
                    <w:rFonts w:ascii="MS Gothic" w:eastAsia="MS Gothic" w:hAnsi="MS Gothic" w:cstheme="majorHAnsi" w:hint="eastAsia"/>
                    <w:b/>
                    <w:szCs w:val="22"/>
                  </w:rPr>
                  <w:t>☐</w:t>
                </w:r>
              </w:sdtContent>
            </w:sdt>
            <w:r w:rsidR="00775387">
              <w:rPr>
                <w:rFonts w:asciiTheme="majorHAnsi" w:hAnsiTheme="majorHAnsi" w:cstheme="majorHAnsi"/>
                <w:b/>
                <w:szCs w:val="22"/>
              </w:rPr>
              <w:t xml:space="preserve">   </w:t>
            </w:r>
            <w:r>
              <w:rPr>
                <w:rFonts w:asciiTheme="majorHAnsi" w:hAnsiTheme="majorHAnsi" w:cstheme="majorHAnsi"/>
                <w:b/>
                <w:szCs w:val="22"/>
              </w:rPr>
              <w:t xml:space="preserve">Prefer not to say </w:t>
            </w:r>
            <w:sdt>
              <w:sdtPr>
                <w:rPr>
                  <w:rFonts w:asciiTheme="majorHAnsi" w:hAnsiTheme="majorHAnsi" w:cstheme="majorHAnsi"/>
                  <w:b/>
                  <w:szCs w:val="22"/>
                </w:rPr>
                <w:id w:val="-594174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/>
                    <w:szCs w:val="22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szCs w:val="22"/>
              </w:rPr>
              <w:tab/>
            </w:r>
          </w:p>
        </w:tc>
      </w:tr>
      <w:tr w:rsidR="00C00839" w:rsidRPr="00663511" w14:paraId="4DCCF57E" w14:textId="77777777" w:rsidTr="00402EBD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211F601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eferred First Nam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vMerge w:val="restart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2BFF5680" w14:textId="77777777" w:rsidR="005F0782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Nationality:  </w:t>
            </w:r>
          </w:p>
          <w:p w14:paraId="06173E23" w14:textId="7DA645BC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4B779EB" w14:textId="478A3B76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  <w:tr w:rsidR="00C00839" w:rsidRPr="00663511" w14:paraId="554CBBB4" w14:textId="77777777" w:rsidTr="00402EBD">
        <w:trPr>
          <w:cantSplit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F2B81E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Middle Name(s)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vMerge/>
            <w:tcBorders>
              <w:left w:val="double" w:sz="6" w:space="0" w:color="auto"/>
              <w:right w:val="double" w:sz="6" w:space="0" w:color="auto"/>
            </w:tcBorders>
          </w:tcPr>
          <w:p w14:paraId="5C8E2C77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C00839" w:rsidRPr="00663511" w14:paraId="1A56300B" w14:textId="77777777" w:rsidTr="00402EBD">
        <w:trPr>
          <w:cantSplit/>
          <w:trHeight w:val="498"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BC9C67F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Surname (Last Name):  </w:t>
            </w:r>
          </w:p>
        </w:tc>
        <w:tc>
          <w:tcPr>
            <w:tcW w:w="5485" w:type="dxa"/>
            <w:vMerge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D0FBBD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</w:tc>
      </w:tr>
      <w:tr w:rsidR="00C00839" w:rsidRPr="00663511" w14:paraId="1C367E98" w14:textId="77777777" w:rsidTr="00402EBD">
        <w:trPr>
          <w:cantSplit/>
          <w:trHeight w:val="1370"/>
        </w:trPr>
        <w:tc>
          <w:tcPr>
            <w:tcW w:w="5005" w:type="dxa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777DDA2E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Addres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42F34F92" w14:textId="00B8C928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C09A22D" w14:textId="289F7D5B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998C54F" w14:textId="44D6127C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638FEE05" w14:textId="77777777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0B40700E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ost/Zip/Area Code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2177EA9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Home Contact Telephone Number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1A62EE5E" w14:textId="488F5A0F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3E7EC31F" w14:textId="77777777" w:rsidR="002D6B91" w:rsidRPr="00663511" w:rsidRDefault="002D6B91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40FBF017" w14:textId="0FCD0D99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Private E-mail:  </w:t>
            </w:r>
          </w:p>
        </w:tc>
      </w:tr>
      <w:tr w:rsidR="00C00839" w:rsidRPr="00663511" w14:paraId="62ADD867" w14:textId="77777777" w:rsidTr="00402EBD">
        <w:trPr>
          <w:cantSplit/>
          <w:trHeight w:val="1370"/>
        </w:trPr>
        <w:tc>
          <w:tcPr>
            <w:tcW w:w="5005" w:type="dxa"/>
            <w:tcBorders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38259D33" w14:textId="7A386D40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  <w:tc>
          <w:tcPr>
            <w:tcW w:w="548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160C6E31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 Contact Telephone Numbers:  </w: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  <w:p w14:paraId="75EC1E45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</w:p>
          <w:p w14:paraId="7E52406A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t xml:space="preserve">Alternative/Work E-mail:  </w:t>
            </w:r>
          </w:p>
          <w:p w14:paraId="347E0C62" w14:textId="77777777" w:rsidR="00C00839" w:rsidRPr="00663511" w:rsidRDefault="00C00839" w:rsidP="003E7AEB">
            <w:pPr>
              <w:spacing w:before="60" w:after="60"/>
              <w:rPr>
                <w:rFonts w:asciiTheme="majorHAnsi" w:hAnsiTheme="majorHAnsi" w:cstheme="majorHAnsi"/>
                <w:szCs w:val="22"/>
              </w:rPr>
            </w:pPr>
            <w:r w:rsidRPr="00663511">
              <w:rPr>
                <w:rFonts w:asciiTheme="majorHAnsi" w:hAnsiTheme="majorHAnsi" w:cstheme="majorHAnsi"/>
                <w:szCs w:val="22"/>
              </w:rPr>
              <w:fldChar w:fldCharType="begin"/>
            </w:r>
            <w:r w:rsidRPr="00663511">
              <w:rPr>
                <w:rFonts w:asciiTheme="majorHAnsi" w:hAnsiTheme="majorHAnsi" w:cstheme="majorHAnsi"/>
                <w:szCs w:val="22"/>
              </w:rPr>
              <w:instrText xml:space="preserve"> ASK   \* MERGEFORMAT </w:instrText>
            </w:r>
            <w:r w:rsidRPr="00663511">
              <w:rPr>
                <w:rFonts w:asciiTheme="majorHAnsi" w:hAnsiTheme="majorHAnsi" w:cstheme="majorHAnsi"/>
                <w:szCs w:val="22"/>
              </w:rPr>
              <w:fldChar w:fldCharType="end"/>
            </w:r>
          </w:p>
        </w:tc>
      </w:tr>
    </w:tbl>
    <w:p w14:paraId="4253C83A" w14:textId="77777777" w:rsidR="00D01ECB" w:rsidRPr="00663511" w:rsidRDefault="00D01ECB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p w14:paraId="4F262B26" w14:textId="77777777" w:rsidR="00C00839" w:rsidRPr="00663511" w:rsidRDefault="00C00839" w:rsidP="00C00839">
      <w:pPr>
        <w:jc w:val="both"/>
        <w:rPr>
          <w:rFonts w:asciiTheme="majorHAnsi" w:hAnsiTheme="majorHAnsi" w:cstheme="majorHAnsi"/>
          <w:sz w:val="22"/>
          <w:szCs w:val="22"/>
        </w:rPr>
      </w:pPr>
    </w:p>
    <w:tbl>
      <w:tblPr>
        <w:tblW w:w="10490" w:type="dxa"/>
        <w:tblInd w:w="-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90"/>
      </w:tblGrid>
      <w:tr w:rsidR="00C00839" w:rsidRPr="00663511" w14:paraId="1BFDEDCD" w14:textId="77777777" w:rsidTr="002A74AC">
        <w:trPr>
          <w:cantSplit/>
        </w:trPr>
        <w:tc>
          <w:tcPr>
            <w:tcW w:w="10490" w:type="dxa"/>
            <w:shd w:val="clear" w:color="auto" w:fill="CFD3D7"/>
          </w:tcPr>
          <w:p w14:paraId="06523D14" w14:textId="77777777" w:rsidR="00C00839" w:rsidRPr="00663511" w:rsidRDefault="00C00839" w:rsidP="003E7AEB">
            <w:pPr>
              <w:pStyle w:val="Heading2"/>
              <w:spacing w:before="120" w:after="120"/>
              <w:rPr>
                <w:rFonts w:asciiTheme="majorHAnsi" w:hAnsiTheme="majorHAnsi" w:cstheme="majorHAnsi"/>
                <w:color w:val="FFFFFF" w:themeColor="background1"/>
              </w:rPr>
            </w:pPr>
            <w:r w:rsidRPr="006F2D4E">
              <w:rPr>
                <w:rFonts w:asciiTheme="majorHAnsi" w:hAnsiTheme="majorHAnsi" w:cstheme="majorHAnsi"/>
              </w:rPr>
              <w:lastRenderedPageBreak/>
              <w:t>EQUAL OPPORTUNITIES MONITORING</w:t>
            </w:r>
          </w:p>
        </w:tc>
      </w:tr>
      <w:tr w:rsidR="00C00839" w:rsidRPr="00663511" w14:paraId="29C73732" w14:textId="77777777" w:rsidTr="002D3B54">
        <w:trPr>
          <w:cantSplit/>
          <w:trHeight w:val="5420"/>
        </w:trPr>
        <w:tc>
          <w:tcPr>
            <w:tcW w:w="10490" w:type="dxa"/>
          </w:tcPr>
          <w:p w14:paraId="77989A86" w14:textId="77777777" w:rsidR="00C00839" w:rsidRPr="00663511" w:rsidRDefault="00C00839" w:rsidP="003E7AEB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What is your ETHNIC GROUP?  This data is used solely for monitoring purposes</w:t>
            </w:r>
          </w:p>
          <w:p w14:paraId="346D0AB4" w14:textId="77777777" w:rsidR="00C00839" w:rsidRPr="00663511" w:rsidRDefault="00C00839" w:rsidP="003E7AEB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 indicate your background.</w:t>
            </w:r>
          </w:p>
          <w:tbl>
            <w:tblPr>
              <w:tblStyle w:val="TableGrid"/>
              <w:tblW w:w="103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402"/>
              <w:gridCol w:w="3408"/>
              <w:gridCol w:w="3523"/>
            </w:tblGrid>
            <w:tr w:rsidR="00C00839" w:rsidRPr="00663511" w14:paraId="4BEFA3A4" w14:textId="77777777" w:rsidTr="00EC70E3">
              <w:trPr>
                <w:trHeight w:val="1407"/>
              </w:trPr>
              <w:tc>
                <w:tcPr>
                  <w:tcW w:w="3402" w:type="dxa"/>
                </w:tcPr>
                <w:p w14:paraId="0C9B5429" w14:textId="77777777" w:rsidR="00EC70E3" w:rsidRPr="00663511" w:rsidRDefault="00EC70E3" w:rsidP="003E7AEB">
                  <w:pPr>
                    <w:pStyle w:val="Heading6"/>
                    <w:spacing w:after="40"/>
                    <w:outlineLvl w:val="5"/>
                    <w:rPr>
                      <w:rFonts w:cstheme="majorHAnsi"/>
                      <w:b/>
                      <w:color w:val="auto"/>
                    </w:rPr>
                  </w:pPr>
                </w:p>
                <w:p w14:paraId="56407754" w14:textId="1ADD433E" w:rsidR="00C00839" w:rsidRPr="00663511" w:rsidRDefault="00663511" w:rsidP="00663511">
                  <w:pPr>
                    <w:pStyle w:val="Heading6"/>
                    <w:spacing w:after="40" w:line="360" w:lineRule="auto"/>
                    <w:outlineLvl w:val="5"/>
                    <w:rPr>
                      <w:rFonts w:cstheme="majorHAnsi"/>
                      <w:b/>
                      <w:i/>
                      <w:color w:val="auto"/>
                    </w:rPr>
                  </w:pPr>
                  <w:r w:rsidRPr="00663511">
                    <w:rPr>
                      <w:rFonts w:cstheme="majorHAnsi"/>
                      <w:b/>
                      <w:color w:val="auto"/>
                    </w:rPr>
                    <w:t>A White</w:t>
                  </w:r>
                </w:p>
                <w:p w14:paraId="022EA67D" w14:textId="4A6835CD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205744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2B5BC23" w14:textId="17EB9F34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8205741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Gypsy or Traveller</w:t>
                  </w:r>
                </w:p>
                <w:p w14:paraId="20FF636F" w14:textId="77777777" w:rsidR="00C00839" w:rsidRPr="00663511" w:rsidRDefault="00C00839" w:rsidP="003E7AEB">
                  <w:pPr>
                    <w:spacing w:before="40" w:after="40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3408" w:type="dxa"/>
                </w:tcPr>
                <w:p w14:paraId="7C83941A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0966634" w14:textId="3DF85FE4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B Mixed</w:t>
                  </w:r>
                </w:p>
                <w:p w14:paraId="24DB9A4E" w14:textId="4F99C74D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2623823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 and Black Caribbe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7BB6BC5" w14:textId="106891C9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843714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 and Black Afric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C2223D9" w14:textId="1908DFB0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370386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White and Asi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4C5EB4D" w14:textId="36DFB2DD" w:rsidR="00C00839" w:rsidRPr="00663511" w:rsidRDefault="00F47E0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2432574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ny other Mixed backgroun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523" w:type="dxa"/>
                </w:tcPr>
                <w:p w14:paraId="4580FAFC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7E0B24B" w14:textId="5ED5A753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C Asian or Asian British</w:t>
                  </w:r>
                </w:p>
                <w:p w14:paraId="5224A3C0" w14:textId="17622CC7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8551450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6725F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16725F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Indi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62AADD4B" w14:textId="7E3110CD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36433639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Pakistani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4FF874FD" w14:textId="480F4090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0514873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Bangladeshi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09ACF996" w14:textId="7F5B9FE5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2454627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 xml:space="preserve">Any other Asian background </w:t>
                  </w:r>
                </w:p>
              </w:tc>
            </w:tr>
            <w:tr w:rsidR="00C00839" w:rsidRPr="00663511" w14:paraId="6C454C17" w14:textId="77777777" w:rsidTr="0016725F">
              <w:trPr>
                <w:trHeight w:val="1583"/>
              </w:trPr>
              <w:tc>
                <w:tcPr>
                  <w:tcW w:w="3402" w:type="dxa"/>
                </w:tcPr>
                <w:p w14:paraId="768D3ED6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9D02481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4365B49A" w14:textId="23B09EFD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 Black or Black British </w:t>
                  </w:r>
                </w:p>
                <w:p w14:paraId="2FCE529C" w14:textId="20F1362D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37106753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Caribbe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1943FC45" w14:textId="07C077F0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45167251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frican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6031B57C" w14:textId="38990FA9" w:rsidR="00C00839" w:rsidRPr="00663511" w:rsidRDefault="00F47E0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204130919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ny other Black backgroun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408" w:type="dxa"/>
                </w:tcPr>
                <w:p w14:paraId="38172047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6C17C09E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6E0C4EC1" w14:textId="6A3E1E27" w:rsidR="00C00839" w:rsidRPr="00663511" w:rsidRDefault="00C00839" w:rsidP="00663511">
                  <w:pPr>
                    <w:spacing w:line="360" w:lineRule="auto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>E Other ethnic group</w:t>
                  </w:r>
                </w:p>
                <w:p w14:paraId="693633DA" w14:textId="453B38C8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16101605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Chinese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5F702835" w14:textId="09C6D669" w:rsidR="00C00839" w:rsidRPr="00663511" w:rsidRDefault="00F47E00" w:rsidP="003E7AEB">
                  <w:pPr>
                    <w:rPr>
                      <w:rFonts w:asciiTheme="majorHAnsi" w:hAnsiTheme="majorHAnsi" w:cstheme="majorHAnsi"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6671005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rab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  <w:p w14:paraId="6CC35650" w14:textId="0BDED47B" w:rsidR="00C00839" w:rsidRPr="00663511" w:rsidRDefault="00F47E0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-107697797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Any other Ethnic backgroun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523" w:type="dxa"/>
                </w:tcPr>
                <w:p w14:paraId="0C269130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7883054" w14:textId="77777777" w:rsidR="00EC70E3" w:rsidRPr="00663511" w:rsidRDefault="00EC70E3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4A4B186" w14:textId="77777777" w:rsidR="00EC70E3" w:rsidRDefault="00C00839" w:rsidP="00663511">
                  <w:pPr>
                    <w:spacing w:line="276" w:lineRule="auto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  <w:bCs/>
                    </w:rPr>
                    <w:t>If you have ticked an ‘Other’ box, please write in the details below:</w:t>
                  </w:r>
                </w:p>
                <w:p w14:paraId="2D3781C2" w14:textId="77777777" w:rsidR="00663511" w:rsidRDefault="00663511" w:rsidP="0066351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  <w:p w14:paraId="1CD32BD5" w14:textId="3267CFD9" w:rsidR="00663511" w:rsidRPr="00663511" w:rsidRDefault="00663511" w:rsidP="00663511">
                  <w:pPr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ajorHAnsi" w:hAnsiTheme="majorHAnsi" w:cstheme="majorHAnsi"/>
                    </w:rPr>
                    <w:t>………………………………………………….</w:t>
                  </w:r>
                </w:p>
              </w:tc>
            </w:tr>
            <w:tr w:rsidR="00C00839" w:rsidRPr="00663511" w14:paraId="7CFEC399" w14:textId="77777777" w:rsidTr="00EC70E3">
              <w:trPr>
                <w:trHeight w:val="334"/>
              </w:trPr>
              <w:tc>
                <w:tcPr>
                  <w:tcW w:w="3402" w:type="dxa"/>
                  <w:vAlign w:val="center"/>
                </w:tcPr>
                <w:p w14:paraId="3984F3A9" w14:textId="3E9EB98F" w:rsidR="00C00839" w:rsidRPr="00663511" w:rsidRDefault="00F47E00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sdt>
                    <w:sdtPr>
                      <w:rPr>
                        <w:rFonts w:asciiTheme="majorHAnsi" w:hAnsiTheme="majorHAnsi" w:cstheme="majorHAnsi"/>
                      </w:rPr>
                      <w:id w:val="75417049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663511" w:rsidRPr="00663511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sdtContent>
                  </w:sdt>
                  <w:r w:rsidR="0066351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  <w:r w:rsidR="00C00839" w:rsidRPr="00663511">
                    <w:rPr>
                      <w:rFonts w:asciiTheme="majorHAnsi" w:hAnsiTheme="majorHAnsi" w:cstheme="majorHAnsi"/>
                    </w:rPr>
                    <w:t>Information refused</w:t>
                  </w:r>
                  <w:r w:rsidR="002D6B91" w:rsidRPr="00663511">
                    <w:rPr>
                      <w:rFonts w:asciiTheme="majorHAnsi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3408" w:type="dxa"/>
                </w:tcPr>
                <w:p w14:paraId="3C84640D" w14:textId="77777777" w:rsidR="00C00839" w:rsidRPr="00663511" w:rsidRDefault="00C00839" w:rsidP="003E7AEB">
                  <w:pPr>
                    <w:rPr>
                      <w:rFonts w:asciiTheme="majorHAnsi" w:hAnsiTheme="majorHAnsi" w:cstheme="majorHAnsi"/>
                      <w:b/>
                    </w:rPr>
                  </w:pPr>
                </w:p>
              </w:tc>
              <w:tc>
                <w:tcPr>
                  <w:tcW w:w="3523" w:type="dxa"/>
                </w:tcPr>
                <w:p w14:paraId="3DFF0F67" w14:textId="206B5976" w:rsidR="00C00839" w:rsidRPr="00663511" w:rsidRDefault="00C00839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</w:p>
              </w:tc>
            </w:tr>
            <w:tr w:rsidR="00C00839" w:rsidRPr="00663511" w14:paraId="0CDD00BF" w14:textId="77777777" w:rsidTr="00663511">
              <w:trPr>
                <w:trHeight w:val="1269"/>
              </w:trPr>
              <w:tc>
                <w:tcPr>
                  <w:tcW w:w="10333" w:type="dxa"/>
                  <w:gridSpan w:val="3"/>
                  <w:vAlign w:val="center"/>
                </w:tcPr>
                <w:p w14:paraId="54A2B4F9" w14:textId="77777777" w:rsidR="002D3B54" w:rsidRPr="00663511" w:rsidRDefault="002D3B54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</w:p>
                <w:p w14:paraId="01059FFC" w14:textId="1CFDD1CE" w:rsidR="00C00839" w:rsidRPr="00663511" w:rsidRDefault="00C00839" w:rsidP="003E7AEB">
                  <w:pPr>
                    <w:spacing w:before="120" w:after="12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Do you have a disability?  </w:t>
                  </w:r>
                </w:p>
                <w:p w14:paraId="4FD72CC2" w14:textId="77777777" w:rsidR="00C00839" w:rsidRPr="00663511" w:rsidRDefault="00C00839" w:rsidP="003E7AEB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663511">
                    <w:rPr>
                      <w:rFonts w:asciiTheme="majorHAnsi" w:hAnsiTheme="majorHAnsi" w:cstheme="majorHAnsi"/>
                      <w:color w:val="000000"/>
                    </w:rPr>
                    <w:t xml:space="preserve">The Equality Act 2010 describes a disabled person as: “anyone who has a physical or mental impairment, which has a substantial and long term (for at least 12 months) adverse effect on his or her ability to carry out normal day-to-day activities.”  </w:t>
                  </w:r>
                </w:p>
              </w:tc>
            </w:tr>
            <w:tr w:rsidR="00C00839" w:rsidRPr="00663511" w14:paraId="3634C125" w14:textId="77777777" w:rsidTr="00663511">
              <w:trPr>
                <w:trHeight w:val="714"/>
              </w:trPr>
              <w:tc>
                <w:tcPr>
                  <w:tcW w:w="10333" w:type="dxa"/>
                  <w:gridSpan w:val="3"/>
                  <w:vAlign w:val="center"/>
                </w:tcPr>
                <w:p w14:paraId="0E03788F" w14:textId="0F97EF51" w:rsidR="00C00839" w:rsidRPr="00663511" w:rsidRDefault="00C00839" w:rsidP="00663511">
                  <w:pPr>
                    <w:tabs>
                      <w:tab w:val="left" w:pos="6016"/>
                      <w:tab w:val="left" w:pos="7084"/>
                    </w:tabs>
                    <w:spacing w:after="80"/>
                    <w:rPr>
                      <w:rFonts w:asciiTheme="majorHAnsi" w:hAnsiTheme="majorHAnsi" w:cstheme="majorHAnsi"/>
                      <w:b/>
                    </w:rPr>
                  </w:pPr>
                  <w:r w:rsidRPr="00663511">
                    <w:rPr>
                      <w:rFonts w:asciiTheme="majorHAnsi" w:hAnsiTheme="majorHAnsi" w:cstheme="majorHAnsi"/>
                    </w:rPr>
                    <w:t xml:space="preserve">Using this definition, do you think you have a disability?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Yes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06763212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</w:t>
                  </w:r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  No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21205193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  <w:r w:rsidR="00663511">
                    <w:rPr>
                      <w:rFonts w:asciiTheme="majorHAnsi" w:hAnsiTheme="majorHAnsi" w:cstheme="majorHAnsi"/>
                      <w:b/>
                    </w:rPr>
                    <w:t xml:space="preserve">           </w:t>
                  </w:r>
                  <w:r w:rsidRPr="00663511">
                    <w:rPr>
                      <w:rFonts w:asciiTheme="majorHAnsi" w:hAnsiTheme="majorHAnsi" w:cstheme="majorHAnsi"/>
                      <w:b/>
                    </w:rPr>
                    <w:t xml:space="preserve">Information refused </w:t>
                  </w:r>
                  <w:sdt>
                    <w:sdtPr>
                      <w:rPr>
                        <w:rFonts w:asciiTheme="majorHAnsi" w:hAnsiTheme="majorHAnsi" w:cstheme="majorHAnsi"/>
                        <w:b/>
                      </w:rPr>
                      <w:id w:val="-62191624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D6B91" w:rsidRPr="00663511">
                        <w:rPr>
                          <w:rFonts w:ascii="Segoe UI Symbol" w:eastAsia="MS Gothic" w:hAnsi="Segoe UI Symbol" w:cs="Segoe UI Symbol"/>
                          <w:b/>
                        </w:rPr>
                        <w:t>☐</w:t>
                      </w:r>
                    </w:sdtContent>
                  </w:sdt>
                </w:p>
              </w:tc>
            </w:tr>
          </w:tbl>
          <w:p w14:paraId="20E26EF3" w14:textId="1CF665F6" w:rsidR="00C00839" w:rsidRPr="00663511" w:rsidRDefault="00C00839" w:rsidP="003E7AEB">
            <w:pPr>
              <w:tabs>
                <w:tab w:val="left" w:pos="5700"/>
              </w:tabs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D3B54" w:rsidRPr="00663511" w14:paraId="0B61165A" w14:textId="77777777" w:rsidTr="002D3B54">
        <w:trPr>
          <w:cantSplit/>
          <w:trHeight w:val="2199"/>
        </w:trPr>
        <w:tc>
          <w:tcPr>
            <w:tcW w:w="10490" w:type="dxa"/>
          </w:tcPr>
          <w:p w14:paraId="5A9D479D" w14:textId="77777777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D835CCB" w14:textId="33B24896" w:rsidR="00663511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  <w:b/>
                <w:bCs/>
              </w:rPr>
              <w:t>How would you describe your sexual orientation? This data is used solely for monitoring purposes</w:t>
            </w:r>
            <w:r w:rsidR="00663511" w:rsidRPr="00663511">
              <w:rPr>
                <w:rFonts w:asciiTheme="majorHAnsi" w:hAnsiTheme="majorHAnsi" w:cstheme="majorHAnsi"/>
                <w:b/>
                <w:bCs/>
              </w:rPr>
              <w:t>.</w:t>
            </w:r>
          </w:p>
          <w:p w14:paraId="1A929648" w14:textId="3C8DF5DF" w:rsidR="002D3B54" w:rsidRPr="00663511" w:rsidRDefault="002D3B54" w:rsidP="002D3B54">
            <w:pPr>
              <w:spacing w:after="4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  <w:bCs/>
              </w:rPr>
              <w:t>Please t</w:t>
            </w:r>
            <w:r w:rsidRPr="00663511">
              <w:rPr>
                <w:rFonts w:asciiTheme="majorHAnsi" w:hAnsiTheme="majorHAnsi" w:cstheme="majorHAnsi"/>
              </w:rPr>
              <w:t>ick the most appropriate box to</w:t>
            </w:r>
            <w:r w:rsidR="007A21D6" w:rsidRPr="00663511">
              <w:rPr>
                <w:rFonts w:asciiTheme="majorHAnsi" w:hAnsiTheme="majorHAnsi" w:cstheme="majorHAnsi"/>
              </w:rPr>
              <w:t xml:space="preserve"> describe yoursel</w:t>
            </w:r>
            <w:r w:rsidR="00663511" w:rsidRPr="00663511">
              <w:rPr>
                <w:rFonts w:asciiTheme="majorHAnsi" w:hAnsiTheme="majorHAnsi" w:cstheme="majorHAnsi"/>
              </w:rPr>
              <w:t>f.</w:t>
            </w:r>
          </w:p>
          <w:p w14:paraId="17F3DE91" w14:textId="77777777" w:rsidR="00663511" w:rsidRPr="00663511" w:rsidRDefault="00663511" w:rsidP="002D3B54">
            <w:pPr>
              <w:spacing w:after="40"/>
              <w:rPr>
                <w:rFonts w:asciiTheme="majorHAnsi" w:hAnsiTheme="majorHAnsi" w:cstheme="majorHAnsi"/>
              </w:rPr>
            </w:pPr>
          </w:p>
          <w:p w14:paraId="049C03CE" w14:textId="180ED47B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Hetero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0338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04A996D" w14:textId="04656805" w:rsidR="002D3B54" w:rsidRPr="00663511" w:rsidRDefault="00F47E00" w:rsidP="002D3B5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ay/Lesbian</w:t>
            </w:r>
            <w:bookmarkStart w:id="0" w:name="_GoBack"/>
            <w:bookmarkEnd w:id="0"/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73299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78ECCF26" w14:textId="68DC5291" w:rsidR="002D3B54" w:rsidRPr="00663511" w:rsidRDefault="002D3B54" w:rsidP="002D3B54">
            <w:pPr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Bisexual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590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FD3DC04" w14:textId="15EE63E6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Prefer to self-describe (please confirm)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271547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663511">
              <w:rPr>
                <w:rFonts w:asciiTheme="majorHAnsi" w:hAnsiTheme="majorHAnsi" w:cstheme="majorHAnsi"/>
              </w:rPr>
              <w:t>…………………………………………………………….</w:t>
            </w:r>
          </w:p>
          <w:p w14:paraId="6DAC5EFD" w14:textId="194F1354" w:rsidR="002D3B54" w:rsidRPr="00663511" w:rsidRDefault="002D3B54" w:rsidP="002D3B54">
            <w:pPr>
              <w:rPr>
                <w:rFonts w:asciiTheme="majorHAnsi" w:hAnsiTheme="majorHAnsi" w:cstheme="majorHAnsi"/>
                <w:b/>
                <w:bCs/>
              </w:rPr>
            </w:pPr>
            <w:r w:rsidRPr="00663511">
              <w:rPr>
                <w:rFonts w:asciiTheme="majorHAnsi" w:hAnsiTheme="majorHAnsi" w:cstheme="majorHAnsi"/>
              </w:rPr>
              <w:t>Information Refused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1391844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B91" w:rsidRPr="00663511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08C51270" w14:textId="77777777" w:rsidR="002D3B54" w:rsidRPr="00663511" w:rsidRDefault="002D3B54" w:rsidP="003E7AE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</w:tbl>
    <w:p w14:paraId="5D4EBE3B" w14:textId="77777777" w:rsidR="00C00839" w:rsidRPr="00663511" w:rsidRDefault="00C00839" w:rsidP="00C00839">
      <w:pPr>
        <w:rPr>
          <w:rFonts w:asciiTheme="majorHAnsi" w:hAnsiTheme="majorHAnsi" w:cstheme="majorHAnsi"/>
        </w:rPr>
      </w:pPr>
    </w:p>
    <w:tbl>
      <w:tblPr>
        <w:tblpPr w:leftFromText="180" w:rightFromText="180" w:vertAnchor="text" w:horzAnchor="margin" w:tblpXSpec="center" w:tblpY="3"/>
        <w:tblW w:w="10553" w:type="dxa"/>
        <w:tblLayout w:type="fixed"/>
        <w:tblLook w:val="0000" w:firstRow="0" w:lastRow="0" w:firstColumn="0" w:lastColumn="0" w:noHBand="0" w:noVBand="0"/>
      </w:tblPr>
      <w:tblGrid>
        <w:gridCol w:w="5391"/>
        <w:gridCol w:w="5162"/>
      </w:tblGrid>
      <w:tr w:rsidR="00C00839" w:rsidRPr="00663511" w14:paraId="1789F5AE" w14:textId="77777777" w:rsidTr="002A74AC">
        <w:trPr>
          <w:cantSplit/>
          <w:trHeight w:val="668"/>
        </w:trPr>
        <w:tc>
          <w:tcPr>
            <w:tcW w:w="10553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CFD3D7"/>
          </w:tcPr>
          <w:p w14:paraId="30E4D638" w14:textId="77777777" w:rsidR="00C00839" w:rsidRPr="006F2D4E" w:rsidRDefault="00C00839" w:rsidP="00C00839">
            <w:pPr>
              <w:spacing w:before="240"/>
              <w:rPr>
                <w:rFonts w:asciiTheme="majorHAnsi" w:hAnsiTheme="majorHAnsi" w:cstheme="majorHAnsi"/>
                <w:b/>
                <w:bCs/>
              </w:rPr>
            </w:pPr>
            <w:r w:rsidRPr="006F2D4E">
              <w:rPr>
                <w:rFonts w:asciiTheme="majorHAnsi" w:hAnsiTheme="majorHAnsi" w:cstheme="majorHAnsi"/>
                <w:b/>
                <w:bCs/>
              </w:rPr>
              <w:t>Thank you for completing this form.   Please sign below to indicate that the information provided is accurate and that you consent to Dixon Walter processing this data.</w:t>
            </w:r>
          </w:p>
          <w:p w14:paraId="55FAF4B0" w14:textId="77777777" w:rsidR="00C00839" w:rsidRPr="00663511" w:rsidRDefault="00C00839" w:rsidP="00C00839">
            <w:pPr>
              <w:rPr>
                <w:rFonts w:asciiTheme="majorHAnsi" w:hAnsiTheme="majorHAnsi" w:cstheme="majorHAnsi"/>
                <w:b/>
                <w:bCs/>
                <w:color w:val="0070C0"/>
              </w:rPr>
            </w:pPr>
          </w:p>
        </w:tc>
      </w:tr>
      <w:tr w:rsidR="00C00839" w:rsidRPr="00663511" w14:paraId="3C3EF92B" w14:textId="77777777" w:rsidTr="00663511">
        <w:trPr>
          <w:cantSplit/>
          <w:trHeight w:val="679"/>
        </w:trPr>
        <w:tc>
          <w:tcPr>
            <w:tcW w:w="5391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22A2E3B6" w14:textId="77777777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Signed</w:t>
            </w:r>
          </w:p>
        </w:tc>
        <w:tc>
          <w:tcPr>
            <w:tcW w:w="5162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5E068C3D" w14:textId="15EB2D60" w:rsidR="00C00839" w:rsidRPr="00663511" w:rsidRDefault="00C00839" w:rsidP="00C00839">
            <w:pPr>
              <w:spacing w:before="120" w:after="120"/>
              <w:rPr>
                <w:rFonts w:asciiTheme="majorHAnsi" w:hAnsiTheme="majorHAnsi" w:cstheme="majorHAnsi"/>
              </w:rPr>
            </w:pPr>
            <w:r w:rsidRPr="00663511">
              <w:rPr>
                <w:rFonts w:asciiTheme="majorHAnsi" w:hAnsiTheme="majorHAnsi" w:cstheme="majorHAnsi"/>
              </w:rPr>
              <w:t>Date</w:t>
            </w:r>
            <w:r w:rsidR="002D6B91" w:rsidRPr="00663511">
              <w:rPr>
                <w:rFonts w:asciiTheme="majorHAnsi" w:hAnsiTheme="majorHAnsi" w:cstheme="majorHAnsi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48299426"/>
                <w:placeholder>
                  <w:docPart w:val="DefaultPlaceholder_-1854013437"/>
                </w:placeholder>
                <w:showingPlcHdr/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D6B91" w:rsidRPr="00663511">
                  <w:rPr>
                    <w:rStyle w:val="PlaceholderText"/>
                    <w:rFonts w:asciiTheme="majorHAnsi" w:eastAsiaTheme="minorHAnsi" w:hAnsiTheme="majorHAnsi" w:cstheme="majorHAnsi"/>
                  </w:rPr>
                  <w:t>Click or tap to enter a date.</w:t>
                </w:r>
              </w:sdtContent>
            </w:sdt>
          </w:p>
        </w:tc>
      </w:tr>
    </w:tbl>
    <w:p w14:paraId="628BC963" w14:textId="77777777" w:rsidR="00C00839" w:rsidRDefault="00C00839" w:rsidP="00663511">
      <w:pPr>
        <w:jc w:val="both"/>
      </w:pPr>
    </w:p>
    <w:sectPr w:rsidR="00C00839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41348" w14:textId="77777777" w:rsidR="00CF246E" w:rsidRDefault="00CF246E" w:rsidP="00CF246E">
      <w:r>
        <w:separator/>
      </w:r>
    </w:p>
  </w:endnote>
  <w:endnote w:type="continuationSeparator" w:id="0">
    <w:p w14:paraId="46756D0D" w14:textId="77777777" w:rsidR="00CF246E" w:rsidRDefault="00CF246E" w:rsidP="00CF24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</w:rPr>
      <w:id w:val="-188046349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ajorHAnsi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B1F1348" w14:textId="6A984636" w:rsidR="00CF246E" w:rsidRPr="00CF246E" w:rsidRDefault="00CF246E">
            <w:pPr>
              <w:pStyle w:val="Footer"/>
              <w:jc w:val="right"/>
              <w:rPr>
                <w:rFonts w:asciiTheme="majorHAnsi" w:hAnsiTheme="majorHAnsi" w:cstheme="majorHAnsi"/>
              </w:rPr>
            </w:pPr>
            <w:r w:rsidRPr="00CF246E">
              <w:rPr>
                <w:rFonts w:asciiTheme="majorHAnsi" w:hAnsiTheme="majorHAnsi" w:cstheme="majorHAnsi"/>
              </w:rPr>
              <w:t xml:space="preserve">Page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PAGE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  <w:r w:rsidRPr="00CF246E">
              <w:rPr>
                <w:rFonts w:asciiTheme="majorHAnsi" w:hAnsiTheme="majorHAnsi" w:cstheme="majorHAnsi"/>
              </w:rPr>
              <w:t xml:space="preserve"> of 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begin"/>
            </w:r>
            <w:r w:rsidRPr="00CF246E">
              <w:rPr>
                <w:rFonts w:asciiTheme="majorHAnsi" w:hAnsiTheme="majorHAnsi" w:cstheme="majorHAnsi"/>
                <w:b/>
                <w:bCs/>
              </w:rPr>
              <w:instrText xml:space="preserve"> NUMPAGES  </w:instrTex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separate"/>
            </w:r>
            <w:r w:rsidRPr="00CF246E">
              <w:rPr>
                <w:rFonts w:asciiTheme="majorHAnsi" w:hAnsiTheme="majorHAnsi" w:cstheme="majorHAnsi"/>
                <w:b/>
                <w:bCs/>
                <w:noProof/>
              </w:rPr>
              <w:t>2</w:t>
            </w:r>
            <w:r w:rsidRPr="00CF246E">
              <w:rPr>
                <w:rFonts w:asciiTheme="majorHAnsi" w:hAnsiTheme="majorHAnsi" w:cstheme="majorHAnsi"/>
                <w:b/>
                <w:bCs/>
              </w:rPr>
              <w:fldChar w:fldCharType="end"/>
            </w:r>
          </w:p>
        </w:sdtContent>
      </w:sdt>
    </w:sdtContent>
  </w:sdt>
  <w:p w14:paraId="68E74E74" w14:textId="77777777" w:rsidR="00CF246E" w:rsidRDefault="00CF2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02F23" w14:textId="77777777" w:rsidR="00CF246E" w:rsidRDefault="00CF246E" w:rsidP="00CF246E">
      <w:r>
        <w:separator/>
      </w:r>
    </w:p>
  </w:footnote>
  <w:footnote w:type="continuationSeparator" w:id="0">
    <w:p w14:paraId="34AA9251" w14:textId="77777777" w:rsidR="00CF246E" w:rsidRDefault="00CF246E" w:rsidP="00CF24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MDQyMTSzMDM0MzNT0lEKTi0uzszPAymwrAUAGk30QCwAAAA="/>
  </w:docVars>
  <w:rsids>
    <w:rsidRoot w:val="00C00839"/>
    <w:rsid w:val="00000311"/>
    <w:rsid w:val="00000958"/>
    <w:rsid w:val="0000133E"/>
    <w:rsid w:val="00004879"/>
    <w:rsid w:val="000048EF"/>
    <w:rsid w:val="00004A87"/>
    <w:rsid w:val="00005BAF"/>
    <w:rsid w:val="00007405"/>
    <w:rsid w:val="00010D2D"/>
    <w:rsid w:val="000141EA"/>
    <w:rsid w:val="00014557"/>
    <w:rsid w:val="00015084"/>
    <w:rsid w:val="00016930"/>
    <w:rsid w:val="0002182A"/>
    <w:rsid w:val="00021E2A"/>
    <w:rsid w:val="00023727"/>
    <w:rsid w:val="0002405E"/>
    <w:rsid w:val="0002467C"/>
    <w:rsid w:val="0002655B"/>
    <w:rsid w:val="00026EA8"/>
    <w:rsid w:val="00030697"/>
    <w:rsid w:val="00030C7E"/>
    <w:rsid w:val="000358F9"/>
    <w:rsid w:val="00035E7A"/>
    <w:rsid w:val="00037098"/>
    <w:rsid w:val="00040944"/>
    <w:rsid w:val="0004325A"/>
    <w:rsid w:val="00043B8F"/>
    <w:rsid w:val="0004442C"/>
    <w:rsid w:val="000445C7"/>
    <w:rsid w:val="00047669"/>
    <w:rsid w:val="000514C1"/>
    <w:rsid w:val="000526D3"/>
    <w:rsid w:val="00054FC3"/>
    <w:rsid w:val="00061D57"/>
    <w:rsid w:val="00062764"/>
    <w:rsid w:val="00064070"/>
    <w:rsid w:val="00066448"/>
    <w:rsid w:val="00067A97"/>
    <w:rsid w:val="0007040A"/>
    <w:rsid w:val="0007255E"/>
    <w:rsid w:val="00075313"/>
    <w:rsid w:val="00075946"/>
    <w:rsid w:val="00080E69"/>
    <w:rsid w:val="00084B80"/>
    <w:rsid w:val="00090966"/>
    <w:rsid w:val="000914C5"/>
    <w:rsid w:val="00091A14"/>
    <w:rsid w:val="000947F8"/>
    <w:rsid w:val="00096F00"/>
    <w:rsid w:val="0009726B"/>
    <w:rsid w:val="000A1859"/>
    <w:rsid w:val="000A5507"/>
    <w:rsid w:val="000B0E41"/>
    <w:rsid w:val="000B153D"/>
    <w:rsid w:val="000B49A1"/>
    <w:rsid w:val="000C1003"/>
    <w:rsid w:val="000C4BBE"/>
    <w:rsid w:val="000C5E39"/>
    <w:rsid w:val="000C6179"/>
    <w:rsid w:val="000C69B1"/>
    <w:rsid w:val="000D1762"/>
    <w:rsid w:val="000D4FF4"/>
    <w:rsid w:val="000E211C"/>
    <w:rsid w:val="000E2271"/>
    <w:rsid w:val="000E406A"/>
    <w:rsid w:val="000F0E0C"/>
    <w:rsid w:val="000F6D3F"/>
    <w:rsid w:val="000F74D2"/>
    <w:rsid w:val="00101D67"/>
    <w:rsid w:val="001020D5"/>
    <w:rsid w:val="0010670B"/>
    <w:rsid w:val="00113043"/>
    <w:rsid w:val="00113EB6"/>
    <w:rsid w:val="0011533B"/>
    <w:rsid w:val="001166A1"/>
    <w:rsid w:val="0011672B"/>
    <w:rsid w:val="00117393"/>
    <w:rsid w:val="00117C99"/>
    <w:rsid w:val="001230D8"/>
    <w:rsid w:val="00126F33"/>
    <w:rsid w:val="00127A83"/>
    <w:rsid w:val="00130ED6"/>
    <w:rsid w:val="00133A58"/>
    <w:rsid w:val="00133C2C"/>
    <w:rsid w:val="00133D1F"/>
    <w:rsid w:val="001354D0"/>
    <w:rsid w:val="00135884"/>
    <w:rsid w:val="00136940"/>
    <w:rsid w:val="00136E30"/>
    <w:rsid w:val="0014181D"/>
    <w:rsid w:val="0014217A"/>
    <w:rsid w:val="001444DA"/>
    <w:rsid w:val="00146340"/>
    <w:rsid w:val="00150E42"/>
    <w:rsid w:val="001514DB"/>
    <w:rsid w:val="001522CA"/>
    <w:rsid w:val="0015508F"/>
    <w:rsid w:val="00155387"/>
    <w:rsid w:val="0016553C"/>
    <w:rsid w:val="001664F5"/>
    <w:rsid w:val="0016650D"/>
    <w:rsid w:val="0016725F"/>
    <w:rsid w:val="00180869"/>
    <w:rsid w:val="0018172E"/>
    <w:rsid w:val="001825F4"/>
    <w:rsid w:val="0018687F"/>
    <w:rsid w:val="00187404"/>
    <w:rsid w:val="00191C30"/>
    <w:rsid w:val="001939B0"/>
    <w:rsid w:val="00196579"/>
    <w:rsid w:val="001A244F"/>
    <w:rsid w:val="001A2EEA"/>
    <w:rsid w:val="001A3A6F"/>
    <w:rsid w:val="001B4618"/>
    <w:rsid w:val="001B643E"/>
    <w:rsid w:val="001B7A5B"/>
    <w:rsid w:val="001B7E89"/>
    <w:rsid w:val="001C4525"/>
    <w:rsid w:val="001C463E"/>
    <w:rsid w:val="001C6E58"/>
    <w:rsid w:val="001D0B26"/>
    <w:rsid w:val="001D6A47"/>
    <w:rsid w:val="001E07BF"/>
    <w:rsid w:val="001E3BC6"/>
    <w:rsid w:val="001F436C"/>
    <w:rsid w:val="001F4F97"/>
    <w:rsid w:val="001F64F4"/>
    <w:rsid w:val="001F671A"/>
    <w:rsid w:val="001F6CD3"/>
    <w:rsid w:val="001F779A"/>
    <w:rsid w:val="00201CC7"/>
    <w:rsid w:val="00203A7F"/>
    <w:rsid w:val="0020442B"/>
    <w:rsid w:val="002066FF"/>
    <w:rsid w:val="00210326"/>
    <w:rsid w:val="00211792"/>
    <w:rsid w:val="002139C9"/>
    <w:rsid w:val="00215A05"/>
    <w:rsid w:val="00217789"/>
    <w:rsid w:val="002229E8"/>
    <w:rsid w:val="002234D3"/>
    <w:rsid w:val="00224FA0"/>
    <w:rsid w:val="00225AE3"/>
    <w:rsid w:val="002326F4"/>
    <w:rsid w:val="00234F22"/>
    <w:rsid w:val="00237176"/>
    <w:rsid w:val="0024303C"/>
    <w:rsid w:val="00252D66"/>
    <w:rsid w:val="00254D65"/>
    <w:rsid w:val="00257AC5"/>
    <w:rsid w:val="002636F8"/>
    <w:rsid w:val="002657C2"/>
    <w:rsid w:val="00271405"/>
    <w:rsid w:val="002724E5"/>
    <w:rsid w:val="00273561"/>
    <w:rsid w:val="002812F0"/>
    <w:rsid w:val="00283048"/>
    <w:rsid w:val="00290FD2"/>
    <w:rsid w:val="00293FC4"/>
    <w:rsid w:val="002A2E35"/>
    <w:rsid w:val="002A52E5"/>
    <w:rsid w:val="002A74AC"/>
    <w:rsid w:val="002A7FE4"/>
    <w:rsid w:val="002B1988"/>
    <w:rsid w:val="002B502B"/>
    <w:rsid w:val="002B56DE"/>
    <w:rsid w:val="002C20D2"/>
    <w:rsid w:val="002C43B9"/>
    <w:rsid w:val="002C6C79"/>
    <w:rsid w:val="002C7183"/>
    <w:rsid w:val="002C7E2E"/>
    <w:rsid w:val="002D15F5"/>
    <w:rsid w:val="002D3B54"/>
    <w:rsid w:val="002D4A5B"/>
    <w:rsid w:val="002D52D9"/>
    <w:rsid w:val="002D6463"/>
    <w:rsid w:val="002D6B91"/>
    <w:rsid w:val="002D6E9F"/>
    <w:rsid w:val="002D7412"/>
    <w:rsid w:val="002E0B47"/>
    <w:rsid w:val="002E15BA"/>
    <w:rsid w:val="002E2565"/>
    <w:rsid w:val="002E75C7"/>
    <w:rsid w:val="002F0D76"/>
    <w:rsid w:val="002F7DDF"/>
    <w:rsid w:val="002F7F32"/>
    <w:rsid w:val="00300B71"/>
    <w:rsid w:val="00301F29"/>
    <w:rsid w:val="00303A2D"/>
    <w:rsid w:val="00304379"/>
    <w:rsid w:val="003104C9"/>
    <w:rsid w:val="00310E19"/>
    <w:rsid w:val="003140C6"/>
    <w:rsid w:val="00325FA3"/>
    <w:rsid w:val="0032627D"/>
    <w:rsid w:val="003309AE"/>
    <w:rsid w:val="00335417"/>
    <w:rsid w:val="003355A6"/>
    <w:rsid w:val="00335E23"/>
    <w:rsid w:val="00342645"/>
    <w:rsid w:val="0034268E"/>
    <w:rsid w:val="00344FA4"/>
    <w:rsid w:val="00345BB5"/>
    <w:rsid w:val="003467C1"/>
    <w:rsid w:val="00347B42"/>
    <w:rsid w:val="00350AA1"/>
    <w:rsid w:val="00352488"/>
    <w:rsid w:val="00354494"/>
    <w:rsid w:val="00354B59"/>
    <w:rsid w:val="003558F9"/>
    <w:rsid w:val="0035697C"/>
    <w:rsid w:val="00360F38"/>
    <w:rsid w:val="003625A5"/>
    <w:rsid w:val="00364363"/>
    <w:rsid w:val="003755AC"/>
    <w:rsid w:val="003758BF"/>
    <w:rsid w:val="003759F9"/>
    <w:rsid w:val="00376321"/>
    <w:rsid w:val="00381B9F"/>
    <w:rsid w:val="00382EDE"/>
    <w:rsid w:val="003852FE"/>
    <w:rsid w:val="0038596E"/>
    <w:rsid w:val="003861E7"/>
    <w:rsid w:val="003867D1"/>
    <w:rsid w:val="0039381D"/>
    <w:rsid w:val="00395066"/>
    <w:rsid w:val="003A090A"/>
    <w:rsid w:val="003A4C16"/>
    <w:rsid w:val="003A6102"/>
    <w:rsid w:val="003B3293"/>
    <w:rsid w:val="003B5A83"/>
    <w:rsid w:val="003B71A4"/>
    <w:rsid w:val="003C0035"/>
    <w:rsid w:val="003C0669"/>
    <w:rsid w:val="003C1F82"/>
    <w:rsid w:val="003C28C6"/>
    <w:rsid w:val="003C3DBE"/>
    <w:rsid w:val="003C4C46"/>
    <w:rsid w:val="003C6386"/>
    <w:rsid w:val="003D4E04"/>
    <w:rsid w:val="003D5E1D"/>
    <w:rsid w:val="003D7A61"/>
    <w:rsid w:val="003E5DA1"/>
    <w:rsid w:val="003E6B54"/>
    <w:rsid w:val="003E6EF6"/>
    <w:rsid w:val="003E6F49"/>
    <w:rsid w:val="003F2AF5"/>
    <w:rsid w:val="003F7846"/>
    <w:rsid w:val="00400195"/>
    <w:rsid w:val="00400F08"/>
    <w:rsid w:val="00402EBD"/>
    <w:rsid w:val="00403710"/>
    <w:rsid w:val="00403B69"/>
    <w:rsid w:val="0040512E"/>
    <w:rsid w:val="00405D9B"/>
    <w:rsid w:val="00407185"/>
    <w:rsid w:val="004110E3"/>
    <w:rsid w:val="00413345"/>
    <w:rsid w:val="004139D3"/>
    <w:rsid w:val="00414EB8"/>
    <w:rsid w:val="0041553A"/>
    <w:rsid w:val="00417A4D"/>
    <w:rsid w:val="00423BA0"/>
    <w:rsid w:val="00424724"/>
    <w:rsid w:val="00424D7D"/>
    <w:rsid w:val="00425C07"/>
    <w:rsid w:val="00426BA0"/>
    <w:rsid w:val="00435D3D"/>
    <w:rsid w:val="00437EB0"/>
    <w:rsid w:val="00440BC1"/>
    <w:rsid w:val="00441641"/>
    <w:rsid w:val="00446477"/>
    <w:rsid w:val="00450939"/>
    <w:rsid w:val="004519F3"/>
    <w:rsid w:val="00455F6F"/>
    <w:rsid w:val="00456F3C"/>
    <w:rsid w:val="0046488A"/>
    <w:rsid w:val="00465B24"/>
    <w:rsid w:val="00466497"/>
    <w:rsid w:val="004705D4"/>
    <w:rsid w:val="0047071B"/>
    <w:rsid w:val="0047171F"/>
    <w:rsid w:val="00476BFC"/>
    <w:rsid w:val="004776CE"/>
    <w:rsid w:val="00482461"/>
    <w:rsid w:val="004829CD"/>
    <w:rsid w:val="00484739"/>
    <w:rsid w:val="004863EE"/>
    <w:rsid w:val="004865EE"/>
    <w:rsid w:val="00495645"/>
    <w:rsid w:val="004A0C14"/>
    <w:rsid w:val="004A132E"/>
    <w:rsid w:val="004A18DC"/>
    <w:rsid w:val="004A3540"/>
    <w:rsid w:val="004A4F9C"/>
    <w:rsid w:val="004A56CB"/>
    <w:rsid w:val="004B09BA"/>
    <w:rsid w:val="004B3456"/>
    <w:rsid w:val="004B379E"/>
    <w:rsid w:val="004B4C34"/>
    <w:rsid w:val="004B63F7"/>
    <w:rsid w:val="004C2F77"/>
    <w:rsid w:val="004C3254"/>
    <w:rsid w:val="004D1769"/>
    <w:rsid w:val="004D2CA7"/>
    <w:rsid w:val="004D770E"/>
    <w:rsid w:val="004D7DBB"/>
    <w:rsid w:val="004F1CC4"/>
    <w:rsid w:val="004F54DA"/>
    <w:rsid w:val="004F7CFB"/>
    <w:rsid w:val="0050295C"/>
    <w:rsid w:val="00502B9E"/>
    <w:rsid w:val="00504542"/>
    <w:rsid w:val="0050593E"/>
    <w:rsid w:val="00511E4D"/>
    <w:rsid w:val="005139DB"/>
    <w:rsid w:val="00513EF4"/>
    <w:rsid w:val="0052182B"/>
    <w:rsid w:val="0052578D"/>
    <w:rsid w:val="0052636C"/>
    <w:rsid w:val="00527577"/>
    <w:rsid w:val="00530396"/>
    <w:rsid w:val="005320AF"/>
    <w:rsid w:val="005329F3"/>
    <w:rsid w:val="005356D4"/>
    <w:rsid w:val="0054560A"/>
    <w:rsid w:val="0054697C"/>
    <w:rsid w:val="00546E5E"/>
    <w:rsid w:val="005502B2"/>
    <w:rsid w:val="00550D30"/>
    <w:rsid w:val="00554804"/>
    <w:rsid w:val="00555462"/>
    <w:rsid w:val="0055559C"/>
    <w:rsid w:val="0055672B"/>
    <w:rsid w:val="005571E4"/>
    <w:rsid w:val="005722C9"/>
    <w:rsid w:val="00573242"/>
    <w:rsid w:val="00573D3B"/>
    <w:rsid w:val="00575A96"/>
    <w:rsid w:val="00577B95"/>
    <w:rsid w:val="00577D57"/>
    <w:rsid w:val="00583CC4"/>
    <w:rsid w:val="00583CD4"/>
    <w:rsid w:val="005843FD"/>
    <w:rsid w:val="00585DE4"/>
    <w:rsid w:val="00595657"/>
    <w:rsid w:val="0059566B"/>
    <w:rsid w:val="00596942"/>
    <w:rsid w:val="00597521"/>
    <w:rsid w:val="005A040D"/>
    <w:rsid w:val="005A24F4"/>
    <w:rsid w:val="005A254B"/>
    <w:rsid w:val="005A2AE7"/>
    <w:rsid w:val="005A303C"/>
    <w:rsid w:val="005B102F"/>
    <w:rsid w:val="005B3AF6"/>
    <w:rsid w:val="005B7739"/>
    <w:rsid w:val="005D082E"/>
    <w:rsid w:val="005D44BC"/>
    <w:rsid w:val="005D6629"/>
    <w:rsid w:val="005D6B17"/>
    <w:rsid w:val="005E1B2B"/>
    <w:rsid w:val="005E6558"/>
    <w:rsid w:val="005F0782"/>
    <w:rsid w:val="005F7AC1"/>
    <w:rsid w:val="005F7FDC"/>
    <w:rsid w:val="0060232F"/>
    <w:rsid w:val="00603115"/>
    <w:rsid w:val="00603D24"/>
    <w:rsid w:val="00605D89"/>
    <w:rsid w:val="00605EBB"/>
    <w:rsid w:val="0061147F"/>
    <w:rsid w:val="006121B2"/>
    <w:rsid w:val="00614365"/>
    <w:rsid w:val="00614548"/>
    <w:rsid w:val="006161C0"/>
    <w:rsid w:val="00616ED1"/>
    <w:rsid w:val="006171A1"/>
    <w:rsid w:val="006178DC"/>
    <w:rsid w:val="00620F16"/>
    <w:rsid w:val="00621F50"/>
    <w:rsid w:val="00632FE2"/>
    <w:rsid w:val="00634181"/>
    <w:rsid w:val="00634D43"/>
    <w:rsid w:val="006364AE"/>
    <w:rsid w:val="006418CB"/>
    <w:rsid w:val="00652C2E"/>
    <w:rsid w:val="0065436E"/>
    <w:rsid w:val="0065588B"/>
    <w:rsid w:val="00655C89"/>
    <w:rsid w:val="00657FF5"/>
    <w:rsid w:val="00660D33"/>
    <w:rsid w:val="006619F9"/>
    <w:rsid w:val="0066348F"/>
    <w:rsid w:val="00663511"/>
    <w:rsid w:val="006642DF"/>
    <w:rsid w:val="00665367"/>
    <w:rsid w:val="00667074"/>
    <w:rsid w:val="006672E6"/>
    <w:rsid w:val="00667542"/>
    <w:rsid w:val="00670732"/>
    <w:rsid w:val="006713E1"/>
    <w:rsid w:val="006733CF"/>
    <w:rsid w:val="00674F74"/>
    <w:rsid w:val="00676226"/>
    <w:rsid w:val="00677E2C"/>
    <w:rsid w:val="0068535C"/>
    <w:rsid w:val="006903F1"/>
    <w:rsid w:val="006913DA"/>
    <w:rsid w:val="006940F5"/>
    <w:rsid w:val="00696B2F"/>
    <w:rsid w:val="006A0255"/>
    <w:rsid w:val="006A10DA"/>
    <w:rsid w:val="006A1551"/>
    <w:rsid w:val="006A26CE"/>
    <w:rsid w:val="006A6BD4"/>
    <w:rsid w:val="006A784B"/>
    <w:rsid w:val="006B0A55"/>
    <w:rsid w:val="006B0ADA"/>
    <w:rsid w:val="006B1B48"/>
    <w:rsid w:val="006B2507"/>
    <w:rsid w:val="006B2764"/>
    <w:rsid w:val="006C3764"/>
    <w:rsid w:val="006C4022"/>
    <w:rsid w:val="006C5DF7"/>
    <w:rsid w:val="006C70AE"/>
    <w:rsid w:val="006D1633"/>
    <w:rsid w:val="006D1F0D"/>
    <w:rsid w:val="006D58C1"/>
    <w:rsid w:val="006E37B2"/>
    <w:rsid w:val="006E5718"/>
    <w:rsid w:val="006E5BCD"/>
    <w:rsid w:val="006E6142"/>
    <w:rsid w:val="006F1F32"/>
    <w:rsid w:val="006F2D4E"/>
    <w:rsid w:val="006F343E"/>
    <w:rsid w:val="006F6E77"/>
    <w:rsid w:val="006F7446"/>
    <w:rsid w:val="007006B9"/>
    <w:rsid w:val="007042DF"/>
    <w:rsid w:val="007054B9"/>
    <w:rsid w:val="00706030"/>
    <w:rsid w:val="00706C3B"/>
    <w:rsid w:val="00706FF9"/>
    <w:rsid w:val="00712A57"/>
    <w:rsid w:val="00716587"/>
    <w:rsid w:val="007166D9"/>
    <w:rsid w:val="00717BE3"/>
    <w:rsid w:val="00721022"/>
    <w:rsid w:val="00723B35"/>
    <w:rsid w:val="00723F04"/>
    <w:rsid w:val="00724FD2"/>
    <w:rsid w:val="00726F81"/>
    <w:rsid w:val="00731AEB"/>
    <w:rsid w:val="0073437D"/>
    <w:rsid w:val="00736B83"/>
    <w:rsid w:val="00736C34"/>
    <w:rsid w:val="00737B5B"/>
    <w:rsid w:val="00742DE1"/>
    <w:rsid w:val="007433E4"/>
    <w:rsid w:val="007447A4"/>
    <w:rsid w:val="007450B8"/>
    <w:rsid w:val="0074520F"/>
    <w:rsid w:val="00746392"/>
    <w:rsid w:val="007500E4"/>
    <w:rsid w:val="00750D12"/>
    <w:rsid w:val="00752BF5"/>
    <w:rsid w:val="00755283"/>
    <w:rsid w:val="00761CF9"/>
    <w:rsid w:val="00762018"/>
    <w:rsid w:val="0076428A"/>
    <w:rsid w:val="00767195"/>
    <w:rsid w:val="0077012A"/>
    <w:rsid w:val="00770A64"/>
    <w:rsid w:val="0077154A"/>
    <w:rsid w:val="007751F8"/>
    <w:rsid w:val="00775387"/>
    <w:rsid w:val="00781225"/>
    <w:rsid w:val="007816D7"/>
    <w:rsid w:val="007828F8"/>
    <w:rsid w:val="00783A27"/>
    <w:rsid w:val="00786273"/>
    <w:rsid w:val="00787EBD"/>
    <w:rsid w:val="0079773F"/>
    <w:rsid w:val="007A062D"/>
    <w:rsid w:val="007A1273"/>
    <w:rsid w:val="007A20D1"/>
    <w:rsid w:val="007A21D6"/>
    <w:rsid w:val="007A3D55"/>
    <w:rsid w:val="007A5541"/>
    <w:rsid w:val="007A66BC"/>
    <w:rsid w:val="007A76D5"/>
    <w:rsid w:val="007B051D"/>
    <w:rsid w:val="007B15D7"/>
    <w:rsid w:val="007B1B00"/>
    <w:rsid w:val="007B1DAB"/>
    <w:rsid w:val="007B5508"/>
    <w:rsid w:val="007B5E35"/>
    <w:rsid w:val="007B6414"/>
    <w:rsid w:val="007B697E"/>
    <w:rsid w:val="007C1FFA"/>
    <w:rsid w:val="007C4A2A"/>
    <w:rsid w:val="007C4E6B"/>
    <w:rsid w:val="007C598D"/>
    <w:rsid w:val="007D48B5"/>
    <w:rsid w:val="007D6180"/>
    <w:rsid w:val="007D736C"/>
    <w:rsid w:val="007E0DC0"/>
    <w:rsid w:val="007E1B25"/>
    <w:rsid w:val="007E1FED"/>
    <w:rsid w:val="007E3322"/>
    <w:rsid w:val="007E5D2D"/>
    <w:rsid w:val="007F23D5"/>
    <w:rsid w:val="007F29B3"/>
    <w:rsid w:val="007F398B"/>
    <w:rsid w:val="00800CA0"/>
    <w:rsid w:val="00801664"/>
    <w:rsid w:val="00801A28"/>
    <w:rsid w:val="0080219F"/>
    <w:rsid w:val="00803E0E"/>
    <w:rsid w:val="00804755"/>
    <w:rsid w:val="00806E28"/>
    <w:rsid w:val="00811A6A"/>
    <w:rsid w:val="008124FD"/>
    <w:rsid w:val="00812717"/>
    <w:rsid w:val="00815838"/>
    <w:rsid w:val="008174B0"/>
    <w:rsid w:val="008174EF"/>
    <w:rsid w:val="00820DDA"/>
    <w:rsid w:val="0082273F"/>
    <w:rsid w:val="008259AC"/>
    <w:rsid w:val="008348E6"/>
    <w:rsid w:val="0083636B"/>
    <w:rsid w:val="00837262"/>
    <w:rsid w:val="00852119"/>
    <w:rsid w:val="008528B1"/>
    <w:rsid w:val="008540EA"/>
    <w:rsid w:val="00854801"/>
    <w:rsid w:val="00864538"/>
    <w:rsid w:val="00871F0D"/>
    <w:rsid w:val="0087331E"/>
    <w:rsid w:val="00873DBC"/>
    <w:rsid w:val="0087784E"/>
    <w:rsid w:val="00881282"/>
    <w:rsid w:val="0088508F"/>
    <w:rsid w:val="00886C41"/>
    <w:rsid w:val="00886CD4"/>
    <w:rsid w:val="008872D5"/>
    <w:rsid w:val="0088779A"/>
    <w:rsid w:val="008900A6"/>
    <w:rsid w:val="008904C5"/>
    <w:rsid w:val="008908A5"/>
    <w:rsid w:val="0089112F"/>
    <w:rsid w:val="008A0CFE"/>
    <w:rsid w:val="008A2587"/>
    <w:rsid w:val="008A5FB6"/>
    <w:rsid w:val="008A6747"/>
    <w:rsid w:val="008A6837"/>
    <w:rsid w:val="008A6E2D"/>
    <w:rsid w:val="008C2AEC"/>
    <w:rsid w:val="008C301B"/>
    <w:rsid w:val="008C35D2"/>
    <w:rsid w:val="008C58B9"/>
    <w:rsid w:val="008D2EE3"/>
    <w:rsid w:val="008D48BF"/>
    <w:rsid w:val="008D5B67"/>
    <w:rsid w:val="008D6ED0"/>
    <w:rsid w:val="008D7EBF"/>
    <w:rsid w:val="008E22F1"/>
    <w:rsid w:val="008E2E96"/>
    <w:rsid w:val="008E3858"/>
    <w:rsid w:val="008E5F0B"/>
    <w:rsid w:val="008F4179"/>
    <w:rsid w:val="008F450B"/>
    <w:rsid w:val="008F5A54"/>
    <w:rsid w:val="008F614C"/>
    <w:rsid w:val="008F6FA8"/>
    <w:rsid w:val="00901536"/>
    <w:rsid w:val="00904FA3"/>
    <w:rsid w:val="0091037D"/>
    <w:rsid w:val="00911A58"/>
    <w:rsid w:val="009126A1"/>
    <w:rsid w:val="009129BB"/>
    <w:rsid w:val="00913B4A"/>
    <w:rsid w:val="00913E3D"/>
    <w:rsid w:val="00915523"/>
    <w:rsid w:val="0091643B"/>
    <w:rsid w:val="00920B4B"/>
    <w:rsid w:val="00922199"/>
    <w:rsid w:val="009240EB"/>
    <w:rsid w:val="00924781"/>
    <w:rsid w:val="00925265"/>
    <w:rsid w:val="0092591A"/>
    <w:rsid w:val="00925A9E"/>
    <w:rsid w:val="009378D1"/>
    <w:rsid w:val="00940A07"/>
    <w:rsid w:val="009501CD"/>
    <w:rsid w:val="00953963"/>
    <w:rsid w:val="0095520E"/>
    <w:rsid w:val="00955540"/>
    <w:rsid w:val="00955783"/>
    <w:rsid w:val="0095736B"/>
    <w:rsid w:val="009607A9"/>
    <w:rsid w:val="00963A52"/>
    <w:rsid w:val="00963D17"/>
    <w:rsid w:val="009717C3"/>
    <w:rsid w:val="0097204C"/>
    <w:rsid w:val="0097204E"/>
    <w:rsid w:val="00972D6E"/>
    <w:rsid w:val="00983343"/>
    <w:rsid w:val="00987157"/>
    <w:rsid w:val="00990EF6"/>
    <w:rsid w:val="00996245"/>
    <w:rsid w:val="009A0483"/>
    <w:rsid w:val="009A4BA1"/>
    <w:rsid w:val="009A7EA5"/>
    <w:rsid w:val="009B0D89"/>
    <w:rsid w:val="009B24C9"/>
    <w:rsid w:val="009B3B0D"/>
    <w:rsid w:val="009B52DA"/>
    <w:rsid w:val="009B5B26"/>
    <w:rsid w:val="009B7CE5"/>
    <w:rsid w:val="009C16C2"/>
    <w:rsid w:val="009C4C65"/>
    <w:rsid w:val="009C5F62"/>
    <w:rsid w:val="009C704C"/>
    <w:rsid w:val="009D0670"/>
    <w:rsid w:val="009D26A3"/>
    <w:rsid w:val="009D44F4"/>
    <w:rsid w:val="009D73F0"/>
    <w:rsid w:val="009E4763"/>
    <w:rsid w:val="009E4D5C"/>
    <w:rsid w:val="009E5678"/>
    <w:rsid w:val="00A02E33"/>
    <w:rsid w:val="00A051F2"/>
    <w:rsid w:val="00A10CC6"/>
    <w:rsid w:val="00A10DCF"/>
    <w:rsid w:val="00A11D5C"/>
    <w:rsid w:val="00A15683"/>
    <w:rsid w:val="00A161AC"/>
    <w:rsid w:val="00A243D2"/>
    <w:rsid w:val="00A25F20"/>
    <w:rsid w:val="00A305C9"/>
    <w:rsid w:val="00A37D80"/>
    <w:rsid w:val="00A41AB4"/>
    <w:rsid w:val="00A446CA"/>
    <w:rsid w:val="00A475E9"/>
    <w:rsid w:val="00A50416"/>
    <w:rsid w:val="00A51C20"/>
    <w:rsid w:val="00A53320"/>
    <w:rsid w:val="00A54351"/>
    <w:rsid w:val="00A5435B"/>
    <w:rsid w:val="00A56E03"/>
    <w:rsid w:val="00A6330D"/>
    <w:rsid w:val="00A65B83"/>
    <w:rsid w:val="00A65C36"/>
    <w:rsid w:val="00A6668B"/>
    <w:rsid w:val="00A73FAE"/>
    <w:rsid w:val="00A802F6"/>
    <w:rsid w:val="00A803AD"/>
    <w:rsid w:val="00A85557"/>
    <w:rsid w:val="00A92864"/>
    <w:rsid w:val="00A92BA1"/>
    <w:rsid w:val="00A92DBB"/>
    <w:rsid w:val="00A946B1"/>
    <w:rsid w:val="00A96B27"/>
    <w:rsid w:val="00AA2AFD"/>
    <w:rsid w:val="00AA3303"/>
    <w:rsid w:val="00AB00AF"/>
    <w:rsid w:val="00AB03C9"/>
    <w:rsid w:val="00AB087B"/>
    <w:rsid w:val="00AB0F5E"/>
    <w:rsid w:val="00AB19F5"/>
    <w:rsid w:val="00AB3AF6"/>
    <w:rsid w:val="00AB43C3"/>
    <w:rsid w:val="00AC4CC8"/>
    <w:rsid w:val="00AC56B4"/>
    <w:rsid w:val="00AC585B"/>
    <w:rsid w:val="00AD11BF"/>
    <w:rsid w:val="00AD207E"/>
    <w:rsid w:val="00AD36F0"/>
    <w:rsid w:val="00AD3D6D"/>
    <w:rsid w:val="00AD62C5"/>
    <w:rsid w:val="00AE1964"/>
    <w:rsid w:val="00AE5F0D"/>
    <w:rsid w:val="00AE6C7D"/>
    <w:rsid w:val="00AF5404"/>
    <w:rsid w:val="00B00502"/>
    <w:rsid w:val="00B01DEC"/>
    <w:rsid w:val="00B028E1"/>
    <w:rsid w:val="00B0414C"/>
    <w:rsid w:val="00B054DB"/>
    <w:rsid w:val="00B1184F"/>
    <w:rsid w:val="00B1244D"/>
    <w:rsid w:val="00B13295"/>
    <w:rsid w:val="00B16896"/>
    <w:rsid w:val="00B16A08"/>
    <w:rsid w:val="00B2078D"/>
    <w:rsid w:val="00B22593"/>
    <w:rsid w:val="00B23341"/>
    <w:rsid w:val="00B24F0E"/>
    <w:rsid w:val="00B25DC1"/>
    <w:rsid w:val="00B26521"/>
    <w:rsid w:val="00B30E35"/>
    <w:rsid w:val="00B31711"/>
    <w:rsid w:val="00B35F8E"/>
    <w:rsid w:val="00B40D62"/>
    <w:rsid w:val="00B41A5D"/>
    <w:rsid w:val="00B4472C"/>
    <w:rsid w:val="00B447FC"/>
    <w:rsid w:val="00B54CB3"/>
    <w:rsid w:val="00B552B1"/>
    <w:rsid w:val="00B55811"/>
    <w:rsid w:val="00B616A3"/>
    <w:rsid w:val="00B6347D"/>
    <w:rsid w:val="00B65228"/>
    <w:rsid w:val="00B658E4"/>
    <w:rsid w:val="00B708B5"/>
    <w:rsid w:val="00B721DF"/>
    <w:rsid w:val="00B72714"/>
    <w:rsid w:val="00B7275E"/>
    <w:rsid w:val="00B729F4"/>
    <w:rsid w:val="00B73222"/>
    <w:rsid w:val="00B74DA0"/>
    <w:rsid w:val="00B75E57"/>
    <w:rsid w:val="00B76C27"/>
    <w:rsid w:val="00B77892"/>
    <w:rsid w:val="00B83123"/>
    <w:rsid w:val="00B83EE6"/>
    <w:rsid w:val="00B90D0B"/>
    <w:rsid w:val="00B93FF4"/>
    <w:rsid w:val="00BA004C"/>
    <w:rsid w:val="00BA0B45"/>
    <w:rsid w:val="00BA0F73"/>
    <w:rsid w:val="00BA5ADD"/>
    <w:rsid w:val="00BB00B0"/>
    <w:rsid w:val="00BB0FB2"/>
    <w:rsid w:val="00BB7FCF"/>
    <w:rsid w:val="00BC1848"/>
    <w:rsid w:val="00BC3CC1"/>
    <w:rsid w:val="00BC5B58"/>
    <w:rsid w:val="00BC778F"/>
    <w:rsid w:val="00BD31DE"/>
    <w:rsid w:val="00BD3636"/>
    <w:rsid w:val="00BD414E"/>
    <w:rsid w:val="00BD6841"/>
    <w:rsid w:val="00BD709F"/>
    <w:rsid w:val="00BD7AF0"/>
    <w:rsid w:val="00BE66A2"/>
    <w:rsid w:val="00BE6AD5"/>
    <w:rsid w:val="00BF2616"/>
    <w:rsid w:val="00BF319D"/>
    <w:rsid w:val="00BF4A96"/>
    <w:rsid w:val="00BF64FD"/>
    <w:rsid w:val="00C00839"/>
    <w:rsid w:val="00C00CE2"/>
    <w:rsid w:val="00C022AB"/>
    <w:rsid w:val="00C02573"/>
    <w:rsid w:val="00C039F1"/>
    <w:rsid w:val="00C057AD"/>
    <w:rsid w:val="00C13AC3"/>
    <w:rsid w:val="00C13EAE"/>
    <w:rsid w:val="00C1407E"/>
    <w:rsid w:val="00C14B87"/>
    <w:rsid w:val="00C2039D"/>
    <w:rsid w:val="00C22597"/>
    <w:rsid w:val="00C2260E"/>
    <w:rsid w:val="00C22645"/>
    <w:rsid w:val="00C23192"/>
    <w:rsid w:val="00C23337"/>
    <w:rsid w:val="00C2598D"/>
    <w:rsid w:val="00C324AB"/>
    <w:rsid w:val="00C34E46"/>
    <w:rsid w:val="00C41FB8"/>
    <w:rsid w:val="00C4444C"/>
    <w:rsid w:val="00C471AC"/>
    <w:rsid w:val="00C50352"/>
    <w:rsid w:val="00C52391"/>
    <w:rsid w:val="00C5260E"/>
    <w:rsid w:val="00C52669"/>
    <w:rsid w:val="00C53A34"/>
    <w:rsid w:val="00C53F88"/>
    <w:rsid w:val="00C54429"/>
    <w:rsid w:val="00C55575"/>
    <w:rsid w:val="00C56425"/>
    <w:rsid w:val="00C56AD4"/>
    <w:rsid w:val="00C56BBF"/>
    <w:rsid w:val="00C56C39"/>
    <w:rsid w:val="00C64A8A"/>
    <w:rsid w:val="00C64D15"/>
    <w:rsid w:val="00C6776B"/>
    <w:rsid w:val="00C67774"/>
    <w:rsid w:val="00C71373"/>
    <w:rsid w:val="00C73CD7"/>
    <w:rsid w:val="00C74DAF"/>
    <w:rsid w:val="00C75574"/>
    <w:rsid w:val="00C75BB1"/>
    <w:rsid w:val="00C76313"/>
    <w:rsid w:val="00C76AAB"/>
    <w:rsid w:val="00C81432"/>
    <w:rsid w:val="00C8209E"/>
    <w:rsid w:val="00C82893"/>
    <w:rsid w:val="00C82E8A"/>
    <w:rsid w:val="00C87E10"/>
    <w:rsid w:val="00C9086D"/>
    <w:rsid w:val="00C910B6"/>
    <w:rsid w:val="00C91D81"/>
    <w:rsid w:val="00C92543"/>
    <w:rsid w:val="00C940B5"/>
    <w:rsid w:val="00C947DC"/>
    <w:rsid w:val="00C974AA"/>
    <w:rsid w:val="00CA421F"/>
    <w:rsid w:val="00CA4C7F"/>
    <w:rsid w:val="00CB0D01"/>
    <w:rsid w:val="00CB34E6"/>
    <w:rsid w:val="00CC04A5"/>
    <w:rsid w:val="00CC0AF4"/>
    <w:rsid w:val="00CC0DFB"/>
    <w:rsid w:val="00CC371B"/>
    <w:rsid w:val="00CC3AE2"/>
    <w:rsid w:val="00CC6630"/>
    <w:rsid w:val="00CC6BF7"/>
    <w:rsid w:val="00CC7FE5"/>
    <w:rsid w:val="00CD1BE0"/>
    <w:rsid w:val="00CD38D6"/>
    <w:rsid w:val="00CD7F8F"/>
    <w:rsid w:val="00CF0D85"/>
    <w:rsid w:val="00CF246E"/>
    <w:rsid w:val="00CF3C5C"/>
    <w:rsid w:val="00CF52AA"/>
    <w:rsid w:val="00CF64AA"/>
    <w:rsid w:val="00D01ECB"/>
    <w:rsid w:val="00D12D9B"/>
    <w:rsid w:val="00D12FEA"/>
    <w:rsid w:val="00D149BD"/>
    <w:rsid w:val="00D14CC7"/>
    <w:rsid w:val="00D20648"/>
    <w:rsid w:val="00D217E3"/>
    <w:rsid w:val="00D227A4"/>
    <w:rsid w:val="00D24D8C"/>
    <w:rsid w:val="00D24E11"/>
    <w:rsid w:val="00D25FBC"/>
    <w:rsid w:val="00D30B43"/>
    <w:rsid w:val="00D3132D"/>
    <w:rsid w:val="00D320F0"/>
    <w:rsid w:val="00D3447E"/>
    <w:rsid w:val="00D34FA5"/>
    <w:rsid w:val="00D36700"/>
    <w:rsid w:val="00D40A6A"/>
    <w:rsid w:val="00D40CCD"/>
    <w:rsid w:val="00D41119"/>
    <w:rsid w:val="00D412AA"/>
    <w:rsid w:val="00D4280A"/>
    <w:rsid w:val="00D46D0E"/>
    <w:rsid w:val="00D5153F"/>
    <w:rsid w:val="00D51600"/>
    <w:rsid w:val="00D51D8E"/>
    <w:rsid w:val="00D51DCD"/>
    <w:rsid w:val="00D61BE7"/>
    <w:rsid w:val="00D61D64"/>
    <w:rsid w:val="00D6582A"/>
    <w:rsid w:val="00D6598A"/>
    <w:rsid w:val="00D6723A"/>
    <w:rsid w:val="00D711C2"/>
    <w:rsid w:val="00D73B32"/>
    <w:rsid w:val="00D74C38"/>
    <w:rsid w:val="00D75BC9"/>
    <w:rsid w:val="00D76693"/>
    <w:rsid w:val="00D779C8"/>
    <w:rsid w:val="00D871D9"/>
    <w:rsid w:val="00D87995"/>
    <w:rsid w:val="00D90662"/>
    <w:rsid w:val="00D90D8F"/>
    <w:rsid w:val="00D90F48"/>
    <w:rsid w:val="00D95097"/>
    <w:rsid w:val="00D95A03"/>
    <w:rsid w:val="00D96625"/>
    <w:rsid w:val="00DA1494"/>
    <w:rsid w:val="00DA297C"/>
    <w:rsid w:val="00DA30DA"/>
    <w:rsid w:val="00DA527F"/>
    <w:rsid w:val="00DA7F45"/>
    <w:rsid w:val="00DB6A2C"/>
    <w:rsid w:val="00DC0D7F"/>
    <w:rsid w:val="00DC1B0C"/>
    <w:rsid w:val="00DC341C"/>
    <w:rsid w:val="00DC5B3A"/>
    <w:rsid w:val="00DD04B5"/>
    <w:rsid w:val="00DD12C6"/>
    <w:rsid w:val="00DD191F"/>
    <w:rsid w:val="00DD2688"/>
    <w:rsid w:val="00DD5FF7"/>
    <w:rsid w:val="00DE157C"/>
    <w:rsid w:val="00DE2BC9"/>
    <w:rsid w:val="00DE5E1B"/>
    <w:rsid w:val="00DF03D3"/>
    <w:rsid w:val="00DF118D"/>
    <w:rsid w:val="00DF1C56"/>
    <w:rsid w:val="00DF3100"/>
    <w:rsid w:val="00DF31CA"/>
    <w:rsid w:val="00DF3D67"/>
    <w:rsid w:val="00DF57E6"/>
    <w:rsid w:val="00DF7733"/>
    <w:rsid w:val="00DF798E"/>
    <w:rsid w:val="00E0072A"/>
    <w:rsid w:val="00E0202A"/>
    <w:rsid w:val="00E069B2"/>
    <w:rsid w:val="00E1337E"/>
    <w:rsid w:val="00E134F1"/>
    <w:rsid w:val="00E1663F"/>
    <w:rsid w:val="00E16970"/>
    <w:rsid w:val="00E200AB"/>
    <w:rsid w:val="00E20D19"/>
    <w:rsid w:val="00E21394"/>
    <w:rsid w:val="00E253BD"/>
    <w:rsid w:val="00E2590E"/>
    <w:rsid w:val="00E265A2"/>
    <w:rsid w:val="00E31D58"/>
    <w:rsid w:val="00E326EF"/>
    <w:rsid w:val="00E362D7"/>
    <w:rsid w:val="00E363FC"/>
    <w:rsid w:val="00E37933"/>
    <w:rsid w:val="00E44D93"/>
    <w:rsid w:val="00E451EB"/>
    <w:rsid w:val="00E45BB8"/>
    <w:rsid w:val="00E50B41"/>
    <w:rsid w:val="00E5238B"/>
    <w:rsid w:val="00E53629"/>
    <w:rsid w:val="00E5439D"/>
    <w:rsid w:val="00E56968"/>
    <w:rsid w:val="00E57A16"/>
    <w:rsid w:val="00E650F7"/>
    <w:rsid w:val="00E700B7"/>
    <w:rsid w:val="00E7105B"/>
    <w:rsid w:val="00E712DD"/>
    <w:rsid w:val="00E7572C"/>
    <w:rsid w:val="00E7584A"/>
    <w:rsid w:val="00E771FA"/>
    <w:rsid w:val="00E80C18"/>
    <w:rsid w:val="00E8325F"/>
    <w:rsid w:val="00E86F3E"/>
    <w:rsid w:val="00E94E83"/>
    <w:rsid w:val="00EA2EFE"/>
    <w:rsid w:val="00EA4C00"/>
    <w:rsid w:val="00EA611F"/>
    <w:rsid w:val="00EA7D3A"/>
    <w:rsid w:val="00EB12CC"/>
    <w:rsid w:val="00EB2E7A"/>
    <w:rsid w:val="00EB369D"/>
    <w:rsid w:val="00EB3983"/>
    <w:rsid w:val="00EB3B7E"/>
    <w:rsid w:val="00EB79D7"/>
    <w:rsid w:val="00EC025E"/>
    <w:rsid w:val="00EC4904"/>
    <w:rsid w:val="00EC4E0E"/>
    <w:rsid w:val="00EC5B65"/>
    <w:rsid w:val="00EC6D3F"/>
    <w:rsid w:val="00EC70E3"/>
    <w:rsid w:val="00EC780D"/>
    <w:rsid w:val="00EC79FE"/>
    <w:rsid w:val="00EC7CC0"/>
    <w:rsid w:val="00ED3562"/>
    <w:rsid w:val="00ED6363"/>
    <w:rsid w:val="00EE0271"/>
    <w:rsid w:val="00EE5D8A"/>
    <w:rsid w:val="00EE79A4"/>
    <w:rsid w:val="00EE7C08"/>
    <w:rsid w:val="00EF1794"/>
    <w:rsid w:val="00EF1984"/>
    <w:rsid w:val="00EF1AFE"/>
    <w:rsid w:val="00EF1CB3"/>
    <w:rsid w:val="00EF1FB0"/>
    <w:rsid w:val="00EF294C"/>
    <w:rsid w:val="00EF33AB"/>
    <w:rsid w:val="00EF418D"/>
    <w:rsid w:val="00EF58D1"/>
    <w:rsid w:val="00EF59C2"/>
    <w:rsid w:val="00EF7E75"/>
    <w:rsid w:val="00F02E15"/>
    <w:rsid w:val="00F0358B"/>
    <w:rsid w:val="00F03A44"/>
    <w:rsid w:val="00F06414"/>
    <w:rsid w:val="00F105E2"/>
    <w:rsid w:val="00F10655"/>
    <w:rsid w:val="00F10D03"/>
    <w:rsid w:val="00F120E5"/>
    <w:rsid w:val="00F1403A"/>
    <w:rsid w:val="00F251C1"/>
    <w:rsid w:val="00F270EA"/>
    <w:rsid w:val="00F32E41"/>
    <w:rsid w:val="00F36FB2"/>
    <w:rsid w:val="00F37159"/>
    <w:rsid w:val="00F42E0B"/>
    <w:rsid w:val="00F442F6"/>
    <w:rsid w:val="00F4439A"/>
    <w:rsid w:val="00F44DAB"/>
    <w:rsid w:val="00F44EAA"/>
    <w:rsid w:val="00F45AE3"/>
    <w:rsid w:val="00F47E00"/>
    <w:rsid w:val="00F55AF2"/>
    <w:rsid w:val="00F56284"/>
    <w:rsid w:val="00F56CA9"/>
    <w:rsid w:val="00F574EF"/>
    <w:rsid w:val="00F61CAD"/>
    <w:rsid w:val="00F638DE"/>
    <w:rsid w:val="00F66F55"/>
    <w:rsid w:val="00F75620"/>
    <w:rsid w:val="00F76D15"/>
    <w:rsid w:val="00F77A5B"/>
    <w:rsid w:val="00F87A4A"/>
    <w:rsid w:val="00F90AFD"/>
    <w:rsid w:val="00FA1D14"/>
    <w:rsid w:val="00FA3566"/>
    <w:rsid w:val="00FA3738"/>
    <w:rsid w:val="00FA3AD8"/>
    <w:rsid w:val="00FB1F19"/>
    <w:rsid w:val="00FB205F"/>
    <w:rsid w:val="00FB5315"/>
    <w:rsid w:val="00FC0A13"/>
    <w:rsid w:val="00FC144A"/>
    <w:rsid w:val="00FC2300"/>
    <w:rsid w:val="00FC2C58"/>
    <w:rsid w:val="00FC5E1C"/>
    <w:rsid w:val="00FC6736"/>
    <w:rsid w:val="00FD266A"/>
    <w:rsid w:val="00FD3CD2"/>
    <w:rsid w:val="00FD5016"/>
    <w:rsid w:val="00FD74B9"/>
    <w:rsid w:val="00FD7CE5"/>
    <w:rsid w:val="00FE02D6"/>
    <w:rsid w:val="00FE049F"/>
    <w:rsid w:val="00FE289E"/>
    <w:rsid w:val="00FE4E79"/>
    <w:rsid w:val="00FF3A2B"/>
    <w:rsid w:val="00FF3CC5"/>
    <w:rsid w:val="00FF4885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74A52"/>
  <w15:chartTrackingRefBased/>
  <w15:docId w15:val="{88B36D28-08D7-434C-85B0-E8589D4C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839"/>
    <w:pPr>
      <w:spacing w:after="0" w:line="240" w:lineRule="auto"/>
    </w:pPr>
    <w:rPr>
      <w:rFonts w:ascii="Arial" w:eastAsia="Times New Roman" w:hAnsi="Arial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5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C00839"/>
    <w:pPr>
      <w:keepNext/>
      <w:outlineLvl w:val="1"/>
    </w:pPr>
    <w:rPr>
      <w:rFonts w:cs="Arial"/>
      <w:b/>
      <w:bCs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83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00839"/>
    <w:rPr>
      <w:rFonts w:ascii="Arial" w:eastAsia="Times New Roman" w:hAnsi="Arial" w:cs="Arial"/>
      <w:b/>
      <w:bCs/>
      <w:sz w:val="24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8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99"/>
    <w:rsid w:val="00C0083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Times New Roman" w:hAnsi="Times" w:cs="Times"/>
      <w:sz w:val="20"/>
      <w:szCs w:val="20"/>
      <w:lang w:eastAsia="en-GB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D6B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635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246E"/>
    <w:rPr>
      <w:rFonts w:ascii="Arial" w:eastAsia="Times New Roman" w:hAnsi="Arial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4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246E"/>
    <w:rPr>
      <w:rFonts w:ascii="Arial" w:eastAsia="Times New Roman" w:hAnsi="Arial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5655E2-C6F6-41E8-B1EF-7672CA9E8432}"/>
      </w:docPartPr>
      <w:docPartBody>
        <w:p w:rsidR="00146768" w:rsidRDefault="003A7245">
          <w:r w:rsidRPr="00E4226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245"/>
    <w:rsid w:val="00146768"/>
    <w:rsid w:val="003A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724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DEDFF-3CFE-46D0-801F-924EEDF6B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alker</dc:creator>
  <cp:keywords/>
  <dc:description/>
  <cp:lastModifiedBy>Valentina Stoykova</cp:lastModifiedBy>
  <cp:revision>14</cp:revision>
  <dcterms:created xsi:type="dcterms:W3CDTF">2019-04-01T08:34:00Z</dcterms:created>
  <dcterms:modified xsi:type="dcterms:W3CDTF">2019-11-12T14:23:00Z</dcterms:modified>
</cp:coreProperties>
</file>